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1AB497A8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CA19EA" w:rsidRPr="00146E05" w14:paraId="058B3CCB" w14:textId="77777777" w:rsidTr="00BF5175">
        <w:tc>
          <w:tcPr>
            <w:tcW w:w="1668" w:type="dxa"/>
          </w:tcPr>
          <w:p w14:paraId="1E059E29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  <w:p w14:paraId="58914B7B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59099D8D" w14:textId="77777777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CA19EA" w:rsidRPr="00146E05" w:rsidRDefault="00CA19EA" w:rsidP="00CA19EA"/>
        </w:tc>
        <w:tc>
          <w:tcPr>
            <w:tcW w:w="2268" w:type="dxa"/>
          </w:tcPr>
          <w:p w14:paraId="27357EF1" w14:textId="69D230E3" w:rsidR="00CA19EA" w:rsidRPr="00146E05" w:rsidRDefault="00CA19EA" w:rsidP="00CA19EA">
            <w:r w:rsidRPr="00146E05">
              <w:t>ARM(</w:t>
            </w:r>
            <w:r w:rsidR="00146E05">
              <w:t>A1</w:t>
            </w:r>
            <w:r w:rsidRPr="00146E05">
              <w:t xml:space="preserve">) </w:t>
            </w:r>
          </w:p>
          <w:p w14:paraId="4A53ACD5" w14:textId="11B0A784" w:rsidR="00CA19EA" w:rsidRPr="00146E05" w:rsidRDefault="00453BA0" w:rsidP="00CA19EA">
            <w:r w:rsidRPr="00146E05">
              <w:t>Aquatic Microbiol</w:t>
            </w:r>
            <w:r w:rsidR="00927CCE" w:rsidRPr="00146E05">
              <w:t xml:space="preserve">ogy  </w:t>
            </w:r>
          </w:p>
        </w:tc>
        <w:tc>
          <w:tcPr>
            <w:tcW w:w="1701" w:type="dxa"/>
          </w:tcPr>
          <w:p w14:paraId="071A3396" w14:textId="77777777" w:rsidR="00CA19EA" w:rsidRPr="00146E05" w:rsidRDefault="00CA19EA" w:rsidP="00CA19EA"/>
        </w:tc>
        <w:tc>
          <w:tcPr>
            <w:tcW w:w="1260" w:type="dxa"/>
          </w:tcPr>
          <w:p w14:paraId="2650D1BE" w14:textId="3221948F" w:rsidR="00CA19EA" w:rsidRPr="00146E05" w:rsidRDefault="00CA19EA" w:rsidP="00CA19EA"/>
        </w:tc>
      </w:tr>
      <w:tr w:rsidR="00CA19EA" w:rsidRPr="00146E05" w14:paraId="5DA46C45" w14:textId="77777777" w:rsidTr="00BF5175">
        <w:tc>
          <w:tcPr>
            <w:tcW w:w="1668" w:type="dxa"/>
          </w:tcPr>
          <w:p w14:paraId="49A7F842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4BEBE4E0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3B84A9B" w14:textId="1BCCB484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4012DEFF" w14:textId="77777777" w:rsidR="00CA19EA" w:rsidRPr="00146E05" w:rsidRDefault="00CA19EA" w:rsidP="00CA19EA">
            <w:r w:rsidRPr="00146E05">
              <w:t xml:space="preserve"> </w:t>
            </w:r>
          </w:p>
        </w:tc>
        <w:tc>
          <w:tcPr>
            <w:tcW w:w="2268" w:type="dxa"/>
          </w:tcPr>
          <w:p w14:paraId="2F01A971" w14:textId="095CEE48" w:rsidR="00CA19EA" w:rsidRPr="00146E05" w:rsidRDefault="00CA19EA" w:rsidP="00CA19EA">
            <w:r w:rsidRPr="00146E05">
              <w:t>ARM(</w:t>
            </w:r>
            <w:r w:rsidR="00146E05">
              <w:t>A1</w:t>
            </w:r>
            <w:r w:rsidRPr="00146E05">
              <w:t xml:space="preserve">) </w:t>
            </w:r>
          </w:p>
          <w:p w14:paraId="6DCE0E7E" w14:textId="77777777" w:rsidR="00CA19EA" w:rsidRPr="00146E05" w:rsidRDefault="00F326CF" w:rsidP="00CA19EA">
            <w:r w:rsidRPr="00146E05">
              <w:t>Ichthyology</w:t>
            </w:r>
          </w:p>
          <w:p w14:paraId="150EEBB1" w14:textId="6A32DB73" w:rsidR="00CA19EA" w:rsidRPr="00146E05" w:rsidRDefault="00CA19EA" w:rsidP="00CA19EA"/>
        </w:tc>
        <w:tc>
          <w:tcPr>
            <w:tcW w:w="1701" w:type="dxa"/>
          </w:tcPr>
          <w:p w14:paraId="787498C6" w14:textId="77777777" w:rsidR="00CA19EA" w:rsidRPr="00146E05" w:rsidRDefault="00CA19EA" w:rsidP="00CA19EA"/>
        </w:tc>
        <w:tc>
          <w:tcPr>
            <w:tcW w:w="1260" w:type="dxa"/>
          </w:tcPr>
          <w:p w14:paraId="2C15DBF7" w14:textId="77777777" w:rsidR="00CA19EA" w:rsidRPr="00146E05" w:rsidRDefault="00CA19EA" w:rsidP="00CA19EA"/>
        </w:tc>
      </w:tr>
      <w:tr w:rsidR="00CA19EA" w:rsidRPr="00146E05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9.45 – 10.15</w:t>
            </w: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1735E9B2" w:rsidR="00CA19EA" w:rsidRPr="00146E05" w:rsidRDefault="00CA19EA" w:rsidP="008D0F74">
            <w:pPr>
              <w:ind w:right="-50"/>
              <w:jc w:val="center"/>
              <w:rPr>
                <w:b/>
              </w:rPr>
            </w:pPr>
          </w:p>
        </w:tc>
      </w:tr>
      <w:tr w:rsidR="00CA19EA" w:rsidRPr="00146E05" w14:paraId="271B1AEC" w14:textId="77777777" w:rsidTr="00F206E3">
        <w:trPr>
          <w:trHeight w:val="533"/>
        </w:trPr>
        <w:tc>
          <w:tcPr>
            <w:tcW w:w="1668" w:type="dxa"/>
          </w:tcPr>
          <w:p w14:paraId="2BFC526B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09F2A48C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C9F41E3" w14:textId="0A531EEB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4231B303" w14:textId="57427C7F" w:rsidR="008B6466" w:rsidRPr="00146E05" w:rsidRDefault="008B6466" w:rsidP="008B6466">
            <w:r w:rsidRPr="00146E05">
              <w:t>ARM (A1)</w:t>
            </w:r>
          </w:p>
          <w:p w14:paraId="195CA50E" w14:textId="221D08C6" w:rsidR="00CA19EA" w:rsidRPr="00146E05" w:rsidRDefault="00ED22AC" w:rsidP="00CA19EA">
            <w:r w:rsidRPr="00146E05">
              <w:t>Basic Limnology</w:t>
            </w:r>
          </w:p>
        </w:tc>
        <w:tc>
          <w:tcPr>
            <w:tcW w:w="2268" w:type="dxa"/>
          </w:tcPr>
          <w:p w14:paraId="1234D611" w14:textId="3C19C882" w:rsidR="00CA19EA" w:rsidRPr="00146E05" w:rsidRDefault="00CA19EA" w:rsidP="00CA19EA">
            <w:pPr>
              <w:ind w:left="-79" w:right="-80"/>
            </w:pPr>
          </w:p>
        </w:tc>
        <w:tc>
          <w:tcPr>
            <w:tcW w:w="1701" w:type="dxa"/>
          </w:tcPr>
          <w:p w14:paraId="2B91F52F" w14:textId="4D4CF3D0" w:rsidR="00CA19EA" w:rsidRPr="00146E05" w:rsidRDefault="00CA19EA" w:rsidP="008D0F74"/>
        </w:tc>
        <w:tc>
          <w:tcPr>
            <w:tcW w:w="1260" w:type="dxa"/>
          </w:tcPr>
          <w:p w14:paraId="1977E1B8" w14:textId="2ED9CF41" w:rsidR="00CA19EA" w:rsidRPr="00146E05" w:rsidRDefault="00F206E3" w:rsidP="00CA19EA">
            <w:r w:rsidRPr="00146E05">
              <w:t xml:space="preserve"> </w:t>
            </w:r>
          </w:p>
        </w:tc>
      </w:tr>
      <w:tr w:rsidR="00CA19EA" w:rsidRPr="00146E05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77777777" w:rsidR="00CA19EA" w:rsidRPr="00146E05" w:rsidRDefault="00CA19EA" w:rsidP="009C2CE0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31D5DB43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56E103E0" w14:textId="63EA2951" w:rsidR="00CA19EA" w:rsidRPr="00146E05" w:rsidRDefault="00CA19EA" w:rsidP="00CA19EA">
            <w:r w:rsidRPr="00146E05">
              <w:t>ARM (</w:t>
            </w:r>
            <w:r w:rsidR="00B15CCF" w:rsidRPr="00146E05">
              <w:t>A1</w:t>
            </w:r>
            <w:r w:rsidRPr="00146E05">
              <w:t>)</w:t>
            </w:r>
          </w:p>
          <w:p w14:paraId="115E9373" w14:textId="77777777" w:rsidR="00CA19EA" w:rsidRPr="00146E05" w:rsidRDefault="009C2CE0" w:rsidP="005A4E1E">
            <w:pPr>
              <w:ind w:right="-50"/>
              <w:rPr>
                <w:b/>
                <w:bCs/>
              </w:rPr>
            </w:pPr>
            <w:r w:rsidRPr="00146E05">
              <w:t>Oceanograph</w:t>
            </w:r>
            <w:r w:rsidR="005A4E1E" w:rsidRPr="00146E05">
              <w:t>y</w:t>
            </w:r>
          </w:p>
        </w:tc>
        <w:tc>
          <w:tcPr>
            <w:tcW w:w="2268" w:type="dxa"/>
          </w:tcPr>
          <w:p w14:paraId="0C7787EA" w14:textId="442DF520" w:rsidR="00CA19EA" w:rsidRPr="00146E05" w:rsidRDefault="00CA19EA" w:rsidP="009D3742"/>
        </w:tc>
        <w:tc>
          <w:tcPr>
            <w:tcW w:w="1701" w:type="dxa"/>
          </w:tcPr>
          <w:p w14:paraId="53C51D57" w14:textId="70727359" w:rsidR="00CA19EA" w:rsidRPr="00146E05" w:rsidRDefault="00CA19EA" w:rsidP="00804523"/>
        </w:tc>
        <w:tc>
          <w:tcPr>
            <w:tcW w:w="1260" w:type="dxa"/>
          </w:tcPr>
          <w:p w14:paraId="4C036C4B" w14:textId="77777777" w:rsidR="00CA19EA" w:rsidRPr="00146E05" w:rsidRDefault="00CA19EA" w:rsidP="00CA19EA"/>
        </w:tc>
      </w:tr>
      <w:tr w:rsidR="00CA19EA" w:rsidRPr="00146E05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77777777" w:rsidR="00CA19EA" w:rsidRPr="00146E05" w:rsidRDefault="00CA19EA" w:rsidP="00CA19EA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CA19EA" w:rsidRPr="00146E05" w:rsidRDefault="00CA19EA" w:rsidP="008D0F74">
            <w:pPr>
              <w:ind w:right="-50"/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     B      R    E     A</w:t>
            </w:r>
            <w:r w:rsidRPr="00146E05">
              <w:rPr>
                <w:b/>
              </w:rPr>
              <w:t xml:space="preserve">    </w:t>
            </w:r>
            <w:r w:rsidRPr="00146E05">
              <w:rPr>
                <w:b/>
                <w:color w:val="FFFFFF" w:themeColor="background1"/>
              </w:rPr>
              <w:t>K</w:t>
            </w:r>
          </w:p>
        </w:tc>
      </w:tr>
      <w:tr w:rsidR="00CA19EA" w:rsidRPr="00146E05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1373863F" w:rsidR="00CA19EA" w:rsidRPr="00146E05" w:rsidRDefault="00CA19EA" w:rsidP="00BF5175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</w:tc>
        <w:tc>
          <w:tcPr>
            <w:tcW w:w="1899" w:type="dxa"/>
          </w:tcPr>
          <w:p w14:paraId="709A5C85" w14:textId="37A69B52" w:rsidR="00CA19EA" w:rsidRPr="00146E05" w:rsidRDefault="00CA19EA" w:rsidP="008D0F74">
            <w:pPr>
              <w:ind w:right="-50"/>
            </w:pPr>
            <w:r w:rsidRPr="00146E05">
              <w:t>ARM (</w:t>
            </w:r>
            <w:r w:rsidR="008B6466" w:rsidRPr="00146E05">
              <w:t>A1</w:t>
            </w:r>
            <w:r w:rsidRPr="00146E05">
              <w:t>)</w:t>
            </w:r>
          </w:p>
          <w:p w14:paraId="5D444995" w14:textId="4EE64DA0" w:rsidR="00CA19EA" w:rsidRPr="00146E05" w:rsidRDefault="00CA19EA" w:rsidP="00B40007">
            <w:pPr>
              <w:ind w:right="-50"/>
            </w:pPr>
          </w:p>
        </w:tc>
        <w:tc>
          <w:tcPr>
            <w:tcW w:w="2382" w:type="dxa"/>
          </w:tcPr>
          <w:p w14:paraId="50E2D128" w14:textId="72F59775" w:rsidR="00945A91" w:rsidRPr="00146E05" w:rsidRDefault="00945A91" w:rsidP="00B15CCF">
            <w:pPr>
              <w:rPr>
                <w:b/>
                <w:bCs/>
              </w:rPr>
            </w:pPr>
          </w:p>
        </w:tc>
        <w:tc>
          <w:tcPr>
            <w:tcW w:w="2268" w:type="dxa"/>
          </w:tcPr>
          <w:p w14:paraId="287EBB42" w14:textId="77777777" w:rsidR="00CA19EA" w:rsidRPr="00146E05" w:rsidRDefault="00CA19EA" w:rsidP="00CA19EA">
            <w:r w:rsidRPr="00146E05">
              <w:t xml:space="preserve">ARM Practical </w:t>
            </w:r>
          </w:p>
        </w:tc>
        <w:tc>
          <w:tcPr>
            <w:tcW w:w="1701" w:type="dxa"/>
          </w:tcPr>
          <w:p w14:paraId="20E290A5" w14:textId="77777777" w:rsidR="00CA19EA" w:rsidRPr="00146E05" w:rsidRDefault="00CA19EA" w:rsidP="00CA19EA"/>
        </w:tc>
        <w:tc>
          <w:tcPr>
            <w:tcW w:w="1260" w:type="dxa"/>
          </w:tcPr>
          <w:p w14:paraId="2ED3D03A" w14:textId="77777777" w:rsidR="00CA19EA" w:rsidRPr="00146E05" w:rsidRDefault="00CA19EA" w:rsidP="00CA19EA"/>
        </w:tc>
      </w:tr>
      <w:tr w:rsidR="00CA19EA" w:rsidRPr="00146E05" w14:paraId="21F1A586" w14:textId="77777777" w:rsidTr="00BF5175">
        <w:tc>
          <w:tcPr>
            <w:tcW w:w="1668" w:type="dxa"/>
          </w:tcPr>
          <w:p w14:paraId="75CB1770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0B4F2997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C7D5E74" w14:textId="3C9CD83F" w:rsidR="00CA19EA" w:rsidRPr="00146E05" w:rsidRDefault="00CA19EA" w:rsidP="008D0F74">
            <w:pPr>
              <w:ind w:right="-50"/>
            </w:pPr>
            <w:r w:rsidRPr="00146E05">
              <w:t>ARM (</w:t>
            </w:r>
            <w:r w:rsidR="008B6466" w:rsidRPr="00146E05">
              <w:t>A1</w:t>
            </w:r>
            <w:r w:rsidRPr="00146E05">
              <w:t>)</w:t>
            </w:r>
          </w:p>
          <w:p w14:paraId="109D4882" w14:textId="119D20FB" w:rsidR="00CA19EA" w:rsidRPr="00146E05" w:rsidRDefault="009D3D87" w:rsidP="009C2CE0">
            <w:pPr>
              <w:ind w:right="-50"/>
            </w:pPr>
            <w:r w:rsidRPr="00146E05">
              <w:t xml:space="preserve">Basic Mathematics  </w:t>
            </w:r>
          </w:p>
        </w:tc>
        <w:tc>
          <w:tcPr>
            <w:tcW w:w="2382" w:type="dxa"/>
          </w:tcPr>
          <w:p w14:paraId="1E7D2720" w14:textId="718ECD94" w:rsidR="00CA19EA" w:rsidRPr="00146E05" w:rsidRDefault="00CA19EA" w:rsidP="00864E89"/>
        </w:tc>
        <w:tc>
          <w:tcPr>
            <w:tcW w:w="2268" w:type="dxa"/>
          </w:tcPr>
          <w:p w14:paraId="4252B8A3" w14:textId="77777777" w:rsidR="00CA19EA" w:rsidRPr="00146E05" w:rsidRDefault="00CA19EA" w:rsidP="00CA19EA">
            <w:r w:rsidRPr="00146E05">
              <w:t xml:space="preserve">ARM Practical </w:t>
            </w:r>
          </w:p>
        </w:tc>
        <w:tc>
          <w:tcPr>
            <w:tcW w:w="1701" w:type="dxa"/>
          </w:tcPr>
          <w:p w14:paraId="7A822006" w14:textId="77777777" w:rsidR="00CA19EA" w:rsidRPr="00146E05" w:rsidRDefault="00CA19EA" w:rsidP="00CA19EA"/>
        </w:tc>
        <w:tc>
          <w:tcPr>
            <w:tcW w:w="1260" w:type="dxa"/>
          </w:tcPr>
          <w:p w14:paraId="6D138C13" w14:textId="77777777" w:rsidR="00CA19EA" w:rsidRPr="00146E05" w:rsidRDefault="00CA19EA" w:rsidP="00CA19EA"/>
        </w:tc>
      </w:tr>
      <w:tr w:rsidR="007B789E" w:rsidRPr="00146E05" w14:paraId="7978209E" w14:textId="77777777" w:rsidTr="00BF5175">
        <w:tc>
          <w:tcPr>
            <w:tcW w:w="1668" w:type="dxa"/>
          </w:tcPr>
          <w:p w14:paraId="4E67B974" w14:textId="77777777" w:rsidR="007B789E" w:rsidRPr="00146E05" w:rsidRDefault="007B789E" w:rsidP="00CA19EA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7C4284AF" w14:textId="77777777" w:rsidR="007B789E" w:rsidRPr="00146E05" w:rsidRDefault="007B789E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EE91CD8" w14:textId="74497486" w:rsidR="007B789E" w:rsidRPr="00146E05" w:rsidRDefault="007B789E" w:rsidP="008D0F74">
            <w:pPr>
              <w:ind w:right="-50"/>
            </w:pPr>
          </w:p>
        </w:tc>
        <w:tc>
          <w:tcPr>
            <w:tcW w:w="2382" w:type="dxa"/>
          </w:tcPr>
          <w:p w14:paraId="70045A44" w14:textId="77777777" w:rsidR="007B789E" w:rsidRPr="00146E05" w:rsidRDefault="007B789E" w:rsidP="00CA19EA"/>
        </w:tc>
        <w:tc>
          <w:tcPr>
            <w:tcW w:w="2268" w:type="dxa"/>
          </w:tcPr>
          <w:p w14:paraId="7207CDB3" w14:textId="77777777" w:rsidR="007B789E" w:rsidRPr="00146E05" w:rsidRDefault="007B789E" w:rsidP="00CA19EA">
            <w:r w:rsidRPr="00146E05">
              <w:t xml:space="preserve">ARM Practical </w:t>
            </w:r>
          </w:p>
        </w:tc>
        <w:tc>
          <w:tcPr>
            <w:tcW w:w="1701" w:type="dxa"/>
            <w:vMerge w:val="restart"/>
          </w:tcPr>
          <w:p w14:paraId="306B348E" w14:textId="3D1F29AF" w:rsidR="007B789E" w:rsidRPr="00146E05" w:rsidRDefault="007B789E" w:rsidP="00CA19EA">
            <w:r w:rsidRPr="00146E05">
              <w:t xml:space="preserve">Student </w:t>
            </w:r>
            <w:r w:rsidR="0051689E">
              <w:t>Activities</w:t>
            </w:r>
          </w:p>
        </w:tc>
        <w:tc>
          <w:tcPr>
            <w:tcW w:w="1260" w:type="dxa"/>
          </w:tcPr>
          <w:p w14:paraId="1BCBEE0D" w14:textId="77777777" w:rsidR="007B789E" w:rsidRPr="00146E05" w:rsidRDefault="007B789E" w:rsidP="00CA19EA"/>
        </w:tc>
      </w:tr>
      <w:tr w:rsidR="007B789E" w:rsidRPr="00146E05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77777777" w:rsidR="007B789E" w:rsidRPr="00146E05" w:rsidRDefault="007B789E" w:rsidP="00CA19EA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553BBF8A" w14:textId="41083B0E" w:rsidR="007B789E" w:rsidRPr="00146E05" w:rsidRDefault="007B789E" w:rsidP="008D0F74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7B789E" w:rsidRPr="00146E05" w:rsidRDefault="007B789E" w:rsidP="00CA19EA"/>
        </w:tc>
        <w:tc>
          <w:tcPr>
            <w:tcW w:w="2268" w:type="dxa"/>
          </w:tcPr>
          <w:p w14:paraId="7BF3E5FE" w14:textId="77777777" w:rsidR="007B789E" w:rsidRPr="00146E05" w:rsidRDefault="007B789E" w:rsidP="00CA19EA"/>
        </w:tc>
        <w:tc>
          <w:tcPr>
            <w:tcW w:w="1701" w:type="dxa"/>
            <w:vMerge/>
          </w:tcPr>
          <w:p w14:paraId="56CB3FFA" w14:textId="77777777" w:rsidR="007B789E" w:rsidRPr="00146E05" w:rsidRDefault="007B789E" w:rsidP="00CA19EA"/>
        </w:tc>
        <w:tc>
          <w:tcPr>
            <w:tcW w:w="1260" w:type="dxa"/>
          </w:tcPr>
          <w:p w14:paraId="4E6239A7" w14:textId="77777777" w:rsidR="007B789E" w:rsidRPr="00146E05" w:rsidRDefault="007B789E" w:rsidP="00CA19EA"/>
        </w:tc>
      </w:tr>
    </w:tbl>
    <w:p w14:paraId="2F2AF8D2" w14:textId="77777777" w:rsidR="00C22E7A" w:rsidRPr="00146E05" w:rsidRDefault="00C22E7A" w:rsidP="00FB2D8A">
      <w:pPr>
        <w:jc w:val="center"/>
        <w:rPr>
          <w:b/>
          <w:color w:val="365F91" w:themeColor="accent1" w:themeShade="BF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146E05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70559B1D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146E05" w:rsidRDefault="00913B6D" w:rsidP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F70CC4E" w14:textId="77777777" w:rsidR="00913B6D" w:rsidRPr="00146E05" w:rsidRDefault="00913B6D" w:rsidP="00A65C4D">
            <w:pPr>
              <w:rPr>
                <w:b/>
              </w:rPr>
            </w:pPr>
            <w:r w:rsidRPr="00146E05">
              <w:rPr>
                <w:b/>
              </w:rPr>
              <w:t>Practicals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146E05" w:rsidRDefault="00913B6D" w:rsidP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2F4D190D" w14:textId="77777777" w:rsidR="00913B6D" w:rsidRPr="00146E05" w:rsidRDefault="00F279F8" w:rsidP="00F279F8">
            <w:pPr>
              <w:rPr>
                <w:b/>
              </w:rPr>
            </w:pPr>
            <w:r w:rsidRPr="00146E05">
              <w:rPr>
                <w:b/>
              </w:rPr>
              <w:t>Field class</w:t>
            </w:r>
          </w:p>
        </w:tc>
      </w:tr>
      <w:tr w:rsidR="00DD2B1A" w:rsidRPr="00146E05" w14:paraId="056E377C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549207F8" w14:textId="77777777" w:rsidR="00DD2B1A" w:rsidRPr="00146E05" w:rsidRDefault="00DD2B1A" w:rsidP="00DD2B1A">
            <w:r w:rsidRPr="00146E05">
              <w:t>ARM 101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148AA36" w14:textId="77777777" w:rsidR="00DD2B1A" w:rsidRPr="00146E05" w:rsidRDefault="00DD2B1A" w:rsidP="00DD2B1A">
            <w:r w:rsidRPr="00146E05">
              <w:t>Basic Limn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BB6896C" w14:textId="32955DF3" w:rsidR="00DD2B1A" w:rsidRPr="00146E05" w:rsidRDefault="00DD2B1A" w:rsidP="00DD2B1A">
            <w:r w:rsidRPr="00146E05">
              <w:rPr>
                <w:color w:val="000000" w:themeColor="text1"/>
              </w:rPr>
              <w:t>Dr. S</w:t>
            </w:r>
            <w:r w:rsidR="00CA6F95">
              <w:rPr>
                <w:color w:val="000000" w:themeColor="text1"/>
              </w:rPr>
              <w:t>.</w:t>
            </w:r>
            <w:r w:rsidRPr="00146E05">
              <w:rPr>
                <w:color w:val="000000" w:themeColor="text1"/>
              </w:rPr>
              <w:t>A</w:t>
            </w:r>
            <w:r w:rsidR="00CA6F95">
              <w:rPr>
                <w:color w:val="000000" w:themeColor="text1"/>
              </w:rPr>
              <w:t>.</w:t>
            </w:r>
            <w:r w:rsidRPr="00146E05">
              <w:rPr>
                <w:color w:val="000000" w:themeColor="text1"/>
              </w:rPr>
              <w:t>M</w:t>
            </w:r>
            <w:r w:rsidR="00CA6F95">
              <w:rPr>
                <w:color w:val="000000" w:themeColor="text1"/>
              </w:rPr>
              <w:t>.</w:t>
            </w:r>
            <w:r w:rsidRPr="00146E05">
              <w:rPr>
                <w:color w:val="000000" w:themeColor="text1"/>
              </w:rPr>
              <w:t>A</w:t>
            </w:r>
            <w:r w:rsidR="00CA6F95">
              <w:rPr>
                <w:color w:val="000000" w:themeColor="text1"/>
              </w:rPr>
              <w:t>.</w:t>
            </w:r>
            <w:r w:rsidRPr="00146E05">
              <w:rPr>
                <w:color w:val="000000" w:themeColor="text1"/>
              </w:rPr>
              <w:t>I</w:t>
            </w:r>
            <w:r w:rsidR="00CA6F95">
              <w:rPr>
                <w:color w:val="000000" w:themeColor="text1"/>
              </w:rPr>
              <w:t>.</w:t>
            </w:r>
            <w:r w:rsidRPr="00146E05">
              <w:rPr>
                <w:color w:val="000000" w:themeColor="text1"/>
              </w:rPr>
              <w:t>K</w:t>
            </w:r>
            <w:r w:rsidR="00CA6F95">
              <w:rPr>
                <w:color w:val="000000" w:themeColor="text1"/>
              </w:rPr>
              <w:t>.</w:t>
            </w:r>
            <w:r w:rsidRPr="00146E05">
              <w:rPr>
                <w:color w:val="000000" w:themeColor="text1"/>
              </w:rPr>
              <w:t xml:space="preserve"> </w:t>
            </w:r>
            <w:proofErr w:type="spellStart"/>
            <w:r w:rsidRPr="00146E05">
              <w:rPr>
                <w:color w:val="000000" w:themeColor="text1"/>
              </w:rPr>
              <w:t>Senanayake</w:t>
            </w:r>
            <w:proofErr w:type="spellEnd"/>
            <w:r w:rsidRPr="00146E05">
              <w:rPr>
                <w:color w:val="000000" w:themeColor="text1"/>
              </w:rPr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4C2C9BC" w14:textId="5654E467" w:rsidR="00DD2B1A" w:rsidRPr="00146E05" w:rsidRDefault="00DD2B1A" w:rsidP="00DD2B1A">
            <w:pPr>
              <w:jc w:val="center"/>
            </w:pPr>
            <w:r w:rsidRPr="00146E05">
              <w:t xml:space="preserve">15 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FC1D38A" w14:textId="7D6E3856" w:rsidR="00DD2B1A" w:rsidRPr="00630753" w:rsidRDefault="00630753" w:rsidP="00DD2B1A">
            <w:r w:rsidRPr="00630753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09DD2F5A" w14:textId="0C651A47" w:rsidR="00DD2B1A" w:rsidRPr="00630753" w:rsidRDefault="00630753" w:rsidP="00630753">
            <w:r w:rsidRPr="00630753">
              <w:t>01 (</w:t>
            </w:r>
            <w:r w:rsidRPr="00630753">
              <w:t>one</w:t>
            </w:r>
            <w:r>
              <w:t xml:space="preserve"> day</w:t>
            </w:r>
            <w:r w:rsidRPr="00630753">
              <w:t>)</w:t>
            </w:r>
          </w:p>
        </w:tc>
      </w:tr>
      <w:tr w:rsidR="00DD2B1A" w:rsidRPr="00146E05" w14:paraId="3F874756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05354D4" w14:textId="77777777" w:rsidR="00DD2B1A" w:rsidRPr="00146E05" w:rsidRDefault="00DD2B1A" w:rsidP="00DD2B1A">
            <w:r w:rsidRPr="00146E05">
              <w:t>ARM 102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7EA3F7A" w14:textId="77777777" w:rsidR="00DD2B1A" w:rsidRPr="00146E05" w:rsidRDefault="00DD2B1A" w:rsidP="00DD2B1A">
            <w:r w:rsidRPr="00146E05">
              <w:t>Oceanograph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0920BE8" w14:textId="383F71A4" w:rsidR="00DD2B1A" w:rsidRPr="00146E05" w:rsidRDefault="00DD2B1A" w:rsidP="00CA6F95">
            <w:r>
              <w:t>Prof</w:t>
            </w:r>
            <w:r w:rsidRPr="00146E05">
              <w:t>. R</w:t>
            </w:r>
            <w:r w:rsidR="00CA6F95">
              <w:t>.</w:t>
            </w:r>
            <w:r w:rsidRPr="00146E05">
              <w:t>R</w:t>
            </w:r>
            <w:r w:rsidR="00CA6F95">
              <w:t>.</w:t>
            </w:r>
            <w:r w:rsidRPr="00146E05">
              <w:t>M</w:t>
            </w:r>
            <w:r w:rsidR="00CA6F95">
              <w:t>.</w:t>
            </w:r>
            <w:r w:rsidRPr="00146E05">
              <w:t>K</w:t>
            </w:r>
            <w:r w:rsidR="00CA6F95">
              <w:t>.</w:t>
            </w:r>
            <w:r w:rsidRPr="00146E05">
              <w:t>P</w:t>
            </w:r>
            <w:r w:rsidR="00CA6F95">
              <w:t>.</w:t>
            </w:r>
            <w:r w:rsidRPr="00146E05">
              <w:t xml:space="preserve"> </w:t>
            </w:r>
            <w:proofErr w:type="spellStart"/>
            <w:r w:rsidRPr="00146E05">
              <w:t>Ranatunga</w:t>
            </w:r>
            <w:proofErr w:type="spellEnd"/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DDF7BEC" w14:textId="44E64410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1A2193B" w14:textId="1FD146CE" w:rsidR="00DD2B1A" w:rsidRPr="00630753" w:rsidRDefault="00630753" w:rsidP="00DD2B1A">
            <w:r w:rsidRPr="00630753"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2AE9B44" w14:textId="22A3B547" w:rsidR="00DD2B1A" w:rsidRPr="00630753" w:rsidRDefault="00630753" w:rsidP="00DD2B1A">
            <w:r w:rsidRPr="00630753">
              <w:t xml:space="preserve">01 (two days) </w:t>
            </w:r>
          </w:p>
        </w:tc>
      </w:tr>
      <w:tr w:rsidR="00DD2B1A" w:rsidRPr="00146E05" w14:paraId="557F23E3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3C8860F" w14:textId="77777777" w:rsidR="00DD2B1A" w:rsidRPr="00146E05" w:rsidRDefault="00DD2B1A" w:rsidP="00DD2B1A">
            <w:r w:rsidRPr="00146E05">
              <w:t>ARM 103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ECBC2CA" w14:textId="77777777" w:rsidR="00DD2B1A" w:rsidRPr="00146E05" w:rsidRDefault="00DD2B1A" w:rsidP="00DD2B1A">
            <w:r w:rsidRPr="00146E05">
              <w:t xml:space="preserve">Aquatic Microbiology </w:t>
            </w:r>
          </w:p>
          <w:p w14:paraId="69FCBB50" w14:textId="77777777" w:rsidR="00DD2B1A" w:rsidRPr="00146E05" w:rsidRDefault="00DD2B1A" w:rsidP="00DD2B1A">
            <w:r w:rsidRPr="00146E05">
              <w:t>&amp; Water Qualit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FAAD6B0" w14:textId="0D1518FE" w:rsidR="00DD2B1A" w:rsidRPr="00146E05" w:rsidRDefault="00EB7E53" w:rsidP="00DD2B1A">
            <w:r>
              <w:t xml:space="preserve">Dr. F. S. </w:t>
            </w:r>
            <w:proofErr w:type="spellStart"/>
            <w:r>
              <w:t>Idroos</w:t>
            </w:r>
            <w:proofErr w:type="spellEnd"/>
            <w:r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7FAE39E" w14:textId="4DBE0BB4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EFB21C0" w14:textId="444476B3" w:rsidR="00DD2B1A" w:rsidRPr="00630753" w:rsidRDefault="00630753" w:rsidP="00DD2B1A">
            <w:r w:rsidRPr="00630753">
              <w:t xml:space="preserve">03  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34ABE9C" w14:textId="37868FC3" w:rsidR="00DD2B1A" w:rsidRPr="00630753" w:rsidRDefault="00630753" w:rsidP="00DD2B1A">
            <w:r w:rsidRPr="00630753">
              <w:t xml:space="preserve">01 (three days) </w:t>
            </w:r>
          </w:p>
        </w:tc>
      </w:tr>
      <w:tr w:rsidR="00DD2B1A" w:rsidRPr="00146E05" w14:paraId="5D64DC86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990A4AB" w14:textId="77777777" w:rsidR="00DD2B1A" w:rsidRPr="00146E05" w:rsidRDefault="00DD2B1A" w:rsidP="00DD2B1A">
            <w:r w:rsidRPr="00146E05">
              <w:t>ARM 104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D09E880" w14:textId="77777777" w:rsidR="00DD2B1A" w:rsidRPr="00146E05" w:rsidRDefault="00DD2B1A" w:rsidP="00DD2B1A">
            <w:r w:rsidRPr="00146E05">
              <w:t>Basic Mathematic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2F90A065" w14:textId="67988278" w:rsidR="00DD2B1A" w:rsidRDefault="00DD2B1A" w:rsidP="00DD2B1A">
            <w:pPr>
              <w:rPr>
                <w:bCs/>
              </w:rPr>
            </w:pPr>
            <w:r>
              <w:rPr>
                <w:bCs/>
              </w:rPr>
              <w:t>VL/ Dept. of Mathematics</w:t>
            </w:r>
          </w:p>
          <w:p w14:paraId="502928B4" w14:textId="260D5509" w:rsidR="00DD2B1A" w:rsidRPr="00146E05" w:rsidRDefault="00EB7E53" w:rsidP="00DD2B1A">
            <w:r>
              <w:rPr>
                <w:bCs/>
              </w:rPr>
              <w:t>…………………………..</w:t>
            </w:r>
            <w:r w:rsidR="00DD2B1A" w:rsidRPr="006F6010">
              <w:rPr>
                <w:bCs/>
              </w:rPr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60B4FB1" w14:textId="489F9006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AFD0C06" w14:textId="6F8DE26D" w:rsidR="00DD2B1A" w:rsidRPr="00630753" w:rsidRDefault="00630753" w:rsidP="00DD2B1A">
            <w:r w:rsidRPr="00630753">
              <w:t>-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8C30A0A" w14:textId="3134739F" w:rsidR="00DD2B1A" w:rsidRPr="00630753" w:rsidRDefault="00630753" w:rsidP="00DD2B1A">
            <w:r w:rsidRPr="00630753">
              <w:t>-</w:t>
            </w:r>
          </w:p>
        </w:tc>
      </w:tr>
      <w:tr w:rsidR="00DD2B1A" w:rsidRPr="00146E05" w14:paraId="2AA51B1D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16CF80B" w14:textId="77777777" w:rsidR="00DD2B1A" w:rsidRPr="00146E05" w:rsidRDefault="00DD2B1A" w:rsidP="00DD2B1A">
            <w:r w:rsidRPr="00146E05">
              <w:t>ARM 105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C747F09" w14:textId="77777777" w:rsidR="00DD2B1A" w:rsidRPr="00146E05" w:rsidRDefault="00DD2B1A" w:rsidP="00DD2B1A">
            <w:r w:rsidRPr="00146E05">
              <w:t>Ichthy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2C3A4939" w14:textId="549ED25D" w:rsidR="00DD2B1A" w:rsidRPr="00146E05" w:rsidRDefault="00DD2B1A" w:rsidP="00DD2B1A">
            <w:r w:rsidRPr="00146E05">
              <w:t>Dr. F</w:t>
            </w:r>
            <w:r w:rsidR="00CA6F95">
              <w:t>.</w:t>
            </w:r>
            <w:r w:rsidRPr="00146E05">
              <w:t>S</w:t>
            </w:r>
            <w:r w:rsidR="00CA6F95">
              <w:t>.</w:t>
            </w:r>
            <w:r w:rsidRPr="00146E05">
              <w:t xml:space="preserve"> </w:t>
            </w:r>
            <w:proofErr w:type="spellStart"/>
            <w:r w:rsidRPr="00146E05">
              <w:t>Idroos</w:t>
            </w:r>
            <w:proofErr w:type="spellEnd"/>
            <w:r w:rsidRPr="00146E05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317E38D" w14:textId="4AABE58A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56817BE0" w14:textId="6FAC4B64" w:rsidR="00DD2B1A" w:rsidRPr="00630753" w:rsidRDefault="00630753" w:rsidP="00DD2B1A">
            <w:r w:rsidRPr="00630753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07A308B" w14:textId="3FD528E0" w:rsidR="00DD2B1A" w:rsidRPr="00630753" w:rsidRDefault="00630753" w:rsidP="00DD2B1A">
            <w:r w:rsidRPr="00630753">
              <w:t>-</w:t>
            </w:r>
          </w:p>
        </w:tc>
      </w:tr>
    </w:tbl>
    <w:p w14:paraId="3DA25B8E" w14:textId="4EB5CDBA" w:rsidR="00E76C6C" w:rsidRPr="00146E05" w:rsidRDefault="00E76C6C">
      <w:pPr>
        <w:rPr>
          <w:b/>
        </w:rPr>
        <w:sectPr w:rsidR="00E76C6C" w:rsidRPr="00146E05" w:rsidSect="00CA19E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146E05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lastRenderedPageBreak/>
              <w:t>Time</w:t>
            </w:r>
          </w:p>
          <w:p w14:paraId="0FFAE1A3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662761" w:rsidRPr="00146E05" w14:paraId="6E33E89C" w14:textId="77777777" w:rsidTr="00C455DF">
        <w:tc>
          <w:tcPr>
            <w:tcW w:w="1688" w:type="dxa"/>
          </w:tcPr>
          <w:p w14:paraId="3B103EB0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  <w:p w14:paraId="7941A8FF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19E54C83" w14:textId="5F95E149" w:rsidR="00EC28F0" w:rsidRPr="00146E05" w:rsidRDefault="00EC28F0" w:rsidP="000738DB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4F746A" w:rsidRPr="00146E05">
              <w:t>M</w:t>
            </w:r>
            <w:r w:rsidR="001634A9" w:rsidRPr="00146E05">
              <w:t>1</w:t>
            </w:r>
            <w:r w:rsidR="000738DB">
              <w:t>)</w:t>
            </w:r>
          </w:p>
        </w:tc>
        <w:tc>
          <w:tcPr>
            <w:tcW w:w="1671" w:type="dxa"/>
          </w:tcPr>
          <w:p w14:paraId="0CB4F497" w14:textId="4E4A3C8B" w:rsidR="00EC28F0" w:rsidRPr="00146E05" w:rsidRDefault="00EC28F0" w:rsidP="00A65C4D"/>
        </w:tc>
        <w:tc>
          <w:tcPr>
            <w:tcW w:w="2229" w:type="dxa"/>
          </w:tcPr>
          <w:p w14:paraId="151804C6" w14:textId="77777777" w:rsidR="00EC28F0" w:rsidRPr="00146E05" w:rsidRDefault="00EC28F0" w:rsidP="00A65C4D"/>
        </w:tc>
        <w:tc>
          <w:tcPr>
            <w:tcW w:w="1947" w:type="dxa"/>
          </w:tcPr>
          <w:p w14:paraId="47327EEB" w14:textId="46ADD81C" w:rsidR="00EC28F0" w:rsidRPr="00146E05" w:rsidRDefault="00EC28F0" w:rsidP="00AA520A">
            <w:pPr>
              <w:ind w:left="-1" w:right="-108"/>
            </w:pPr>
          </w:p>
        </w:tc>
        <w:tc>
          <w:tcPr>
            <w:tcW w:w="2319" w:type="dxa"/>
          </w:tcPr>
          <w:p w14:paraId="0C0AF9EE" w14:textId="77777777" w:rsidR="00837D53" w:rsidRDefault="00837D53" w:rsidP="00837D53">
            <w:r w:rsidRPr="00146E05">
              <w:t>ARM (B</w:t>
            </w:r>
            <w:r>
              <w:t>3</w:t>
            </w:r>
            <w:r w:rsidRPr="00146E05">
              <w:t>)</w:t>
            </w:r>
          </w:p>
          <w:p w14:paraId="448CF230" w14:textId="7EB1D71D" w:rsidR="00EC28F0" w:rsidRPr="00146E05" w:rsidRDefault="00837D53" w:rsidP="00B476C6">
            <w:r w:rsidRPr="00146E05">
              <w:t>Marine Fisheries Management</w:t>
            </w:r>
          </w:p>
        </w:tc>
      </w:tr>
      <w:tr w:rsidR="00662761" w:rsidRPr="00146E05" w14:paraId="101C2975" w14:textId="77777777" w:rsidTr="00C455DF">
        <w:tc>
          <w:tcPr>
            <w:tcW w:w="1688" w:type="dxa"/>
          </w:tcPr>
          <w:p w14:paraId="586FAC5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4F32A52C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64F76B97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00A250C1" w14:textId="11018DF8" w:rsidR="00840CB5" w:rsidRPr="00146E05" w:rsidRDefault="00840CB5" w:rsidP="00A65C4D"/>
        </w:tc>
        <w:tc>
          <w:tcPr>
            <w:tcW w:w="2229" w:type="dxa"/>
          </w:tcPr>
          <w:p w14:paraId="6E00A972" w14:textId="77777777" w:rsidR="00EC28F0" w:rsidRPr="00146E05" w:rsidRDefault="00EC28F0" w:rsidP="00A65C4D"/>
        </w:tc>
        <w:tc>
          <w:tcPr>
            <w:tcW w:w="1947" w:type="dxa"/>
          </w:tcPr>
          <w:p w14:paraId="7A36308C" w14:textId="1648831D" w:rsidR="00F74F68" w:rsidRPr="00146E05" w:rsidRDefault="00F74F68" w:rsidP="00ED42E8">
            <w:pPr>
              <w:ind w:right="-104"/>
            </w:pPr>
          </w:p>
        </w:tc>
        <w:tc>
          <w:tcPr>
            <w:tcW w:w="2319" w:type="dxa"/>
          </w:tcPr>
          <w:p w14:paraId="0BF159D5" w14:textId="4B786053" w:rsidR="00EC28F0" w:rsidRPr="00146E05" w:rsidRDefault="00EC28F0" w:rsidP="00A65C4D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864AAB" w:rsidRPr="00146E05">
              <w:t>B</w:t>
            </w:r>
            <w:r w:rsidR="000A31E0">
              <w:t>3</w:t>
            </w:r>
            <w:r w:rsidRPr="00146E05">
              <w:t>)</w:t>
            </w:r>
          </w:p>
          <w:p w14:paraId="450FF44E" w14:textId="07967E9B" w:rsidR="00EC28F0" w:rsidRPr="00146E05" w:rsidRDefault="00837D53">
            <w:r w:rsidRPr="00146E05">
              <w:t>Marine Fisheries Management</w:t>
            </w:r>
          </w:p>
        </w:tc>
      </w:tr>
      <w:tr w:rsidR="00B13DE9" w:rsidRPr="00146E05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9.45 – 10.15</w:t>
            </w: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77777777" w:rsidR="00EC28F0" w:rsidRPr="00146E05" w:rsidRDefault="00EC28F0" w:rsidP="00EC28F0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662761" w:rsidRPr="00146E05" w14:paraId="01230361" w14:textId="77777777" w:rsidTr="00C455DF">
        <w:tc>
          <w:tcPr>
            <w:tcW w:w="1688" w:type="dxa"/>
          </w:tcPr>
          <w:p w14:paraId="10751C44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77CA296D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1A43ACD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5F25F0B3" w14:textId="03B02509" w:rsidR="00840CB5" w:rsidRPr="00146E05" w:rsidRDefault="00840CB5" w:rsidP="00A65C4D"/>
        </w:tc>
        <w:tc>
          <w:tcPr>
            <w:tcW w:w="2229" w:type="dxa"/>
          </w:tcPr>
          <w:p w14:paraId="4D8FF37F" w14:textId="77777777" w:rsidR="00EC28F0" w:rsidRPr="00146E05" w:rsidRDefault="00EC28F0" w:rsidP="00A65C4D"/>
        </w:tc>
        <w:tc>
          <w:tcPr>
            <w:tcW w:w="1947" w:type="dxa"/>
          </w:tcPr>
          <w:p w14:paraId="267D1B44" w14:textId="77777777" w:rsidR="00EC28F0" w:rsidRPr="00146E05" w:rsidRDefault="00EC28F0" w:rsidP="00A65C4D"/>
        </w:tc>
        <w:tc>
          <w:tcPr>
            <w:tcW w:w="2319" w:type="dxa"/>
          </w:tcPr>
          <w:p w14:paraId="158A992D" w14:textId="6CD408D8" w:rsidR="002207B7" w:rsidRPr="00146E05" w:rsidRDefault="002207B7" w:rsidP="00B476C6"/>
        </w:tc>
      </w:tr>
      <w:tr w:rsidR="00662761" w:rsidRPr="00146E05" w14:paraId="3686697A" w14:textId="77777777" w:rsidTr="00C455DF">
        <w:tc>
          <w:tcPr>
            <w:tcW w:w="1688" w:type="dxa"/>
          </w:tcPr>
          <w:p w14:paraId="37456446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7C24A892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563D7DC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3FEE5DCA" w14:textId="178977C1" w:rsidR="00840CB5" w:rsidRPr="00146E05" w:rsidRDefault="00840CB5" w:rsidP="00A65C4D"/>
        </w:tc>
        <w:tc>
          <w:tcPr>
            <w:tcW w:w="2229" w:type="dxa"/>
          </w:tcPr>
          <w:p w14:paraId="3690F4AA" w14:textId="77777777" w:rsidR="00EC28F0" w:rsidRPr="00146E05" w:rsidRDefault="00EC28F0" w:rsidP="00A65C4D"/>
        </w:tc>
        <w:tc>
          <w:tcPr>
            <w:tcW w:w="1947" w:type="dxa"/>
          </w:tcPr>
          <w:p w14:paraId="7206E5E9" w14:textId="77777777" w:rsidR="00EC28F0" w:rsidRPr="00146E05" w:rsidRDefault="00EC28F0" w:rsidP="00A65C4D"/>
        </w:tc>
        <w:tc>
          <w:tcPr>
            <w:tcW w:w="2319" w:type="dxa"/>
          </w:tcPr>
          <w:p w14:paraId="11564AF6" w14:textId="457958AC" w:rsidR="00EC28F0" w:rsidRPr="00146E05" w:rsidRDefault="00EC28F0" w:rsidP="00ED42E8"/>
        </w:tc>
      </w:tr>
      <w:tr w:rsidR="00B13DE9" w:rsidRPr="00146E05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77777777" w:rsidR="00EC28F0" w:rsidRPr="00146E05" w:rsidRDefault="00EC28F0" w:rsidP="00A65C4D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EC28F0" w:rsidRPr="00146E05" w:rsidRDefault="00EC28F0" w:rsidP="00EC28F0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662761" w:rsidRPr="00146E05" w14:paraId="45605466" w14:textId="77777777" w:rsidTr="00C455DF">
        <w:tc>
          <w:tcPr>
            <w:tcW w:w="1688" w:type="dxa"/>
          </w:tcPr>
          <w:p w14:paraId="06C3CFFF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210F1B8B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5BA055EC" w14:textId="35ED1516" w:rsidR="00EC28F0" w:rsidRPr="00146E05" w:rsidRDefault="00EC28F0" w:rsidP="00A65C4D"/>
        </w:tc>
        <w:tc>
          <w:tcPr>
            <w:tcW w:w="1671" w:type="dxa"/>
          </w:tcPr>
          <w:p w14:paraId="5FDBE0E8" w14:textId="0FC3E468" w:rsidR="00F74F68" w:rsidRPr="00146E05" w:rsidRDefault="00F74F68" w:rsidP="00A65C4D"/>
        </w:tc>
        <w:tc>
          <w:tcPr>
            <w:tcW w:w="2229" w:type="dxa"/>
          </w:tcPr>
          <w:p w14:paraId="6C3BC2FE" w14:textId="115C6A03" w:rsidR="004B5328" w:rsidRPr="00146E05" w:rsidRDefault="00EC28F0" w:rsidP="00C66593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0A31E0">
              <w:t>A1</w:t>
            </w:r>
            <w:r w:rsidRPr="00146E05">
              <w:t>)</w:t>
            </w:r>
            <w:r w:rsidR="00C66593" w:rsidRPr="00146E05">
              <w:t xml:space="preserve"> </w:t>
            </w:r>
          </w:p>
          <w:p w14:paraId="115013A1" w14:textId="05B5B5C5" w:rsidR="00EC28F0" w:rsidRPr="00146E05" w:rsidRDefault="00845A66" w:rsidP="00C66593">
            <w:r w:rsidRPr="00146E05">
              <w:t>Principl</w:t>
            </w:r>
            <w:r w:rsidR="00C66593" w:rsidRPr="00146E05">
              <w:t>es in Aqua</w:t>
            </w:r>
            <w:r w:rsidR="00AE6CE6" w:rsidRPr="00146E05">
              <w:t>culture</w:t>
            </w:r>
            <w:r w:rsidR="00C66593" w:rsidRPr="00146E05">
              <w:t xml:space="preserve"> </w:t>
            </w:r>
          </w:p>
        </w:tc>
        <w:tc>
          <w:tcPr>
            <w:tcW w:w="1947" w:type="dxa"/>
          </w:tcPr>
          <w:p w14:paraId="480DB7D1" w14:textId="77777777" w:rsidR="00EC28F0" w:rsidRPr="00146E05" w:rsidRDefault="00EC28F0" w:rsidP="00A65C4D"/>
        </w:tc>
        <w:tc>
          <w:tcPr>
            <w:tcW w:w="2319" w:type="dxa"/>
          </w:tcPr>
          <w:p w14:paraId="5151ACD5" w14:textId="3D96E6A8" w:rsidR="00EC28F0" w:rsidRPr="00146E05" w:rsidRDefault="00EC28F0" w:rsidP="008F2605"/>
        </w:tc>
      </w:tr>
      <w:tr w:rsidR="00662761" w:rsidRPr="00146E05" w14:paraId="239F3461" w14:textId="77777777" w:rsidTr="00C455DF">
        <w:tc>
          <w:tcPr>
            <w:tcW w:w="1688" w:type="dxa"/>
          </w:tcPr>
          <w:p w14:paraId="65BFFDDA" w14:textId="499D7B86" w:rsidR="00EC28F0" w:rsidRPr="00146E05" w:rsidRDefault="00EC28F0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EC28F0" w:rsidRPr="00146E05" w:rsidRDefault="00EC28F0" w:rsidP="00A65C4D"/>
        </w:tc>
        <w:tc>
          <w:tcPr>
            <w:tcW w:w="1671" w:type="dxa"/>
          </w:tcPr>
          <w:p w14:paraId="39B05DE6" w14:textId="691E3395" w:rsidR="00F74F68" w:rsidRPr="00146E05" w:rsidRDefault="00F74F68" w:rsidP="00A65C4D"/>
        </w:tc>
        <w:tc>
          <w:tcPr>
            <w:tcW w:w="2229" w:type="dxa"/>
          </w:tcPr>
          <w:p w14:paraId="641AEB24" w14:textId="52C025F4" w:rsidR="004B5328" w:rsidRPr="00146E05" w:rsidRDefault="00EC28F0" w:rsidP="00C66593">
            <w:r w:rsidRPr="00146E05">
              <w:t>A</w:t>
            </w:r>
            <w:r w:rsidR="00F74F68" w:rsidRPr="00146E05">
              <w:t>R</w:t>
            </w:r>
            <w:r w:rsidR="00A80C9D" w:rsidRPr="00146E05">
              <w:t>M</w:t>
            </w:r>
            <w:r w:rsidRPr="00146E05">
              <w:t xml:space="preserve"> </w:t>
            </w:r>
            <w:r w:rsidR="00DE2D23" w:rsidRPr="00146E05">
              <w:t>(</w:t>
            </w:r>
            <w:r w:rsidR="000A31E0">
              <w:t>A1</w:t>
            </w:r>
            <w:r w:rsidRPr="00146E05">
              <w:t>)</w:t>
            </w:r>
          </w:p>
          <w:p w14:paraId="3E0F0E41" w14:textId="192C53BC" w:rsidR="00F74F68" w:rsidRPr="00146E05" w:rsidRDefault="00AE6CE6" w:rsidP="00C66593">
            <w:r w:rsidRPr="00146E05">
              <w:t>Principles in Aquaculture</w:t>
            </w:r>
          </w:p>
        </w:tc>
        <w:tc>
          <w:tcPr>
            <w:tcW w:w="1947" w:type="dxa"/>
          </w:tcPr>
          <w:p w14:paraId="62A2BB50" w14:textId="77777777" w:rsidR="00EC28F0" w:rsidRPr="00146E05" w:rsidRDefault="00EC28F0" w:rsidP="00A65C4D"/>
        </w:tc>
        <w:tc>
          <w:tcPr>
            <w:tcW w:w="2319" w:type="dxa"/>
          </w:tcPr>
          <w:p w14:paraId="400BE6BA" w14:textId="748DD69A" w:rsidR="00EC28F0" w:rsidRPr="00146E05" w:rsidRDefault="00EC28F0" w:rsidP="00837D53"/>
        </w:tc>
      </w:tr>
      <w:tr w:rsidR="007B789E" w:rsidRPr="00146E05" w14:paraId="19198190" w14:textId="77777777" w:rsidTr="00C455DF">
        <w:tc>
          <w:tcPr>
            <w:tcW w:w="1688" w:type="dxa"/>
          </w:tcPr>
          <w:p w14:paraId="2DA939AB" w14:textId="77777777" w:rsidR="007B789E" w:rsidRPr="00146E05" w:rsidRDefault="007B789E" w:rsidP="00A65C4D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50161316" w14:textId="77777777" w:rsidR="007B789E" w:rsidRPr="00146E05" w:rsidRDefault="007B789E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79E71525" w14:textId="77777777" w:rsidR="007B789E" w:rsidRPr="00146E05" w:rsidRDefault="007B789E" w:rsidP="00A65C4D"/>
        </w:tc>
        <w:tc>
          <w:tcPr>
            <w:tcW w:w="1671" w:type="dxa"/>
          </w:tcPr>
          <w:p w14:paraId="2D29CB0D" w14:textId="77777777" w:rsidR="007B789E" w:rsidRPr="00146E05" w:rsidRDefault="007B789E" w:rsidP="00A65C4D"/>
        </w:tc>
        <w:tc>
          <w:tcPr>
            <w:tcW w:w="2229" w:type="dxa"/>
          </w:tcPr>
          <w:p w14:paraId="375F8A24" w14:textId="3B16C831" w:rsidR="007B789E" w:rsidRPr="000A31E0" w:rsidRDefault="007B789E" w:rsidP="00C01CEF">
            <w:pPr>
              <w:rPr>
                <w:color w:val="FF0000"/>
              </w:rPr>
            </w:pPr>
          </w:p>
        </w:tc>
        <w:tc>
          <w:tcPr>
            <w:tcW w:w="1947" w:type="dxa"/>
            <w:vMerge w:val="restart"/>
          </w:tcPr>
          <w:p w14:paraId="67434771" w14:textId="76A71BD4" w:rsidR="007B789E" w:rsidRPr="00146E05" w:rsidRDefault="00D3289D" w:rsidP="00A65C4D">
            <w:r w:rsidRPr="00146E05">
              <w:t xml:space="preserve">Student </w:t>
            </w:r>
            <w:r w:rsidR="00E60C7C">
              <w:t>Activities</w:t>
            </w:r>
          </w:p>
        </w:tc>
        <w:tc>
          <w:tcPr>
            <w:tcW w:w="2319" w:type="dxa"/>
          </w:tcPr>
          <w:p w14:paraId="1B189504" w14:textId="77777777" w:rsidR="007B789E" w:rsidRPr="00146E05" w:rsidRDefault="007B789E" w:rsidP="00A65C4D"/>
        </w:tc>
      </w:tr>
      <w:tr w:rsidR="007B789E" w:rsidRPr="00146E05" w14:paraId="1D81CC09" w14:textId="77777777" w:rsidTr="00C455DF">
        <w:tc>
          <w:tcPr>
            <w:tcW w:w="1688" w:type="dxa"/>
          </w:tcPr>
          <w:p w14:paraId="028C3341" w14:textId="77777777" w:rsidR="007B789E" w:rsidRPr="00146E05" w:rsidRDefault="007B789E" w:rsidP="007B5717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7B789E" w:rsidRPr="00146E05" w:rsidRDefault="007B789E" w:rsidP="00A65C4D"/>
        </w:tc>
        <w:tc>
          <w:tcPr>
            <w:tcW w:w="1671" w:type="dxa"/>
          </w:tcPr>
          <w:p w14:paraId="54D26660" w14:textId="77777777" w:rsidR="007B789E" w:rsidRPr="00146E05" w:rsidRDefault="007B789E" w:rsidP="00A65C4D"/>
        </w:tc>
        <w:tc>
          <w:tcPr>
            <w:tcW w:w="2229" w:type="dxa"/>
          </w:tcPr>
          <w:p w14:paraId="375A5552" w14:textId="54BB90CD" w:rsidR="007B789E" w:rsidRPr="000A31E0" w:rsidRDefault="007B789E" w:rsidP="00A65C4D">
            <w:pPr>
              <w:rPr>
                <w:color w:val="FF0000"/>
              </w:rPr>
            </w:pPr>
            <w:r w:rsidRPr="000A31E0">
              <w:rPr>
                <w:color w:val="FF0000"/>
              </w:rPr>
              <w:t>ARM</w:t>
            </w:r>
            <w:r w:rsidR="00AE6CE6" w:rsidRPr="000A31E0">
              <w:rPr>
                <w:color w:val="FF0000"/>
              </w:rPr>
              <w:t xml:space="preserve"> </w:t>
            </w:r>
            <w:r w:rsidRPr="000A31E0">
              <w:rPr>
                <w:color w:val="FF0000"/>
              </w:rPr>
              <w:t>(A1</w:t>
            </w:r>
            <w:r w:rsidR="00155822" w:rsidRPr="000A31E0">
              <w:rPr>
                <w:color w:val="FF0000"/>
              </w:rPr>
              <w:t xml:space="preserve">) </w:t>
            </w:r>
            <w:r w:rsidRPr="000A31E0">
              <w:rPr>
                <w:color w:val="FF0000"/>
              </w:rPr>
              <w:t xml:space="preserve">* </w:t>
            </w:r>
          </w:p>
          <w:p w14:paraId="26AE51AF" w14:textId="4006670F" w:rsidR="007B789E" w:rsidRPr="000A31E0" w:rsidRDefault="007B789E" w:rsidP="00A65C4D">
            <w:pPr>
              <w:rPr>
                <w:color w:val="FF0000"/>
              </w:rPr>
            </w:pPr>
            <w:r w:rsidRPr="000A31E0">
              <w:rPr>
                <w:color w:val="FF0000"/>
              </w:rPr>
              <w:t>Marine Fisheries Mgt</w:t>
            </w:r>
            <w:r w:rsidR="00AE6CE6" w:rsidRPr="000A31E0">
              <w:rPr>
                <w:color w:val="FF0000"/>
              </w:rPr>
              <w:t xml:space="preserve">. </w:t>
            </w:r>
          </w:p>
        </w:tc>
        <w:tc>
          <w:tcPr>
            <w:tcW w:w="1947" w:type="dxa"/>
            <w:vMerge/>
          </w:tcPr>
          <w:p w14:paraId="08807421" w14:textId="77777777" w:rsidR="007B789E" w:rsidRPr="00146E05" w:rsidRDefault="007B789E" w:rsidP="00A65C4D"/>
        </w:tc>
        <w:tc>
          <w:tcPr>
            <w:tcW w:w="2319" w:type="dxa"/>
          </w:tcPr>
          <w:p w14:paraId="42F3C964" w14:textId="77777777" w:rsidR="007B789E" w:rsidRPr="00146E05" w:rsidRDefault="007B789E" w:rsidP="00A65C4D"/>
        </w:tc>
      </w:tr>
    </w:tbl>
    <w:p w14:paraId="177D2C6B" w14:textId="77777777" w:rsidR="00EC28F0" w:rsidRPr="00146E05" w:rsidRDefault="00EC28F0" w:rsidP="00EC28F0">
      <w:pPr>
        <w:rPr>
          <w:b/>
        </w:rPr>
      </w:pPr>
    </w:p>
    <w:p w14:paraId="381DD2B9" w14:textId="77777777" w:rsidR="00EC28F0" w:rsidRPr="00146E05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146E05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4A1645C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49F2600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Practical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2F717A3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Field classes</w:t>
            </w:r>
          </w:p>
        </w:tc>
      </w:tr>
      <w:tr w:rsidR="00FE5BE2" w:rsidRPr="00146E05" w14:paraId="04AE50AA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1D91890" w14:textId="77777777" w:rsidR="00FE5BE2" w:rsidRPr="00146E05" w:rsidRDefault="00FE5BE2" w:rsidP="00FE5BE2">
            <w:r w:rsidRPr="00146E05">
              <w:t>ARM 201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0902DB8" w14:textId="77777777" w:rsidR="00FE5BE2" w:rsidRPr="00146E05" w:rsidRDefault="00FE5BE2" w:rsidP="00FE5BE2">
            <w:r w:rsidRPr="00146E05">
              <w:t>Principles in Aquaculture &amp; Aquaculture Engineering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636CAC8" w14:textId="607938E6" w:rsidR="00FE5BE2" w:rsidRPr="00146E05" w:rsidRDefault="00FE5BE2" w:rsidP="00FE5BE2">
            <w:r>
              <w:t>Prof</w:t>
            </w:r>
            <w:r w:rsidRPr="00146E05">
              <w:t>. D</w:t>
            </w:r>
            <w:r w:rsidR="007F0D6B">
              <w:t>.</w:t>
            </w:r>
            <w:r w:rsidRPr="00146E05">
              <w:t>C</w:t>
            </w:r>
            <w:r w:rsidR="007F0D6B">
              <w:t>.</w:t>
            </w:r>
            <w:r w:rsidRPr="00146E05">
              <w:t>T</w:t>
            </w:r>
            <w:r w:rsidR="007F0D6B">
              <w:t>.</w:t>
            </w:r>
            <w:r w:rsidRPr="00146E05">
              <w:t xml:space="preserve"> </w:t>
            </w:r>
            <w:proofErr w:type="spellStart"/>
            <w:r w:rsidRPr="00146E05">
              <w:t>Dissanayake</w:t>
            </w:r>
            <w:proofErr w:type="spellEnd"/>
            <w:r w:rsidRPr="00146E05"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F0E1374" w14:textId="77777777" w:rsidR="00FE5BE2" w:rsidRPr="0042120F" w:rsidRDefault="00FE5BE2" w:rsidP="00FE5BE2">
            <w:pPr>
              <w:jc w:val="center"/>
              <w:rPr>
                <w:color w:val="000000" w:themeColor="text1"/>
              </w:rPr>
            </w:pPr>
            <w:r w:rsidRPr="0042120F">
              <w:rPr>
                <w:color w:val="000000" w:themeColor="text1"/>
              </w:rPr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A0D16D7" w14:textId="00313FB6" w:rsidR="00FE5BE2" w:rsidRPr="00837D53" w:rsidRDefault="007866FF" w:rsidP="00FE5BE2">
            <w:pPr>
              <w:rPr>
                <w:color w:val="FF0000"/>
              </w:rPr>
            </w:pPr>
            <w:r w:rsidRPr="007866FF"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321DCF" w14:textId="0669D122" w:rsidR="00FE5BE2" w:rsidRPr="00837D53" w:rsidRDefault="007866FF" w:rsidP="007866FF">
            <w:pPr>
              <w:rPr>
                <w:color w:val="FF0000"/>
              </w:rPr>
            </w:pPr>
            <w:r w:rsidRPr="00630753">
              <w:t>01 (one</w:t>
            </w:r>
            <w:r>
              <w:t xml:space="preserve"> day</w:t>
            </w:r>
            <w:r w:rsidRPr="00630753">
              <w:t>)</w:t>
            </w:r>
          </w:p>
        </w:tc>
      </w:tr>
      <w:tr w:rsidR="007866FF" w:rsidRPr="00146E05" w14:paraId="323F17AF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5941A8" w14:textId="77777777" w:rsidR="007866FF" w:rsidRPr="00146E05" w:rsidRDefault="007866FF" w:rsidP="007866FF">
            <w:r w:rsidRPr="00146E05">
              <w:t>ARM 202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13890D7" w14:textId="77777777" w:rsidR="007866FF" w:rsidRPr="00146E05" w:rsidRDefault="007866FF" w:rsidP="007866FF">
            <w:r w:rsidRPr="00146E05">
              <w:t>Marine Fisheries Management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2195488" w14:textId="6BFC52A7" w:rsidR="007866FF" w:rsidRPr="00146E05" w:rsidRDefault="007866FF" w:rsidP="007866FF">
            <w:r>
              <w:t>Prof</w:t>
            </w:r>
            <w:r w:rsidRPr="00146E05">
              <w:t>. R</w:t>
            </w:r>
            <w:r>
              <w:t>.</w:t>
            </w:r>
            <w:r w:rsidRPr="00146E05">
              <w:t>R</w:t>
            </w:r>
            <w:r>
              <w:t>.</w:t>
            </w:r>
            <w:r w:rsidRPr="00146E05">
              <w:t>M</w:t>
            </w:r>
            <w:r>
              <w:t>.</w:t>
            </w:r>
            <w:r w:rsidRPr="00146E05">
              <w:t>K</w:t>
            </w:r>
            <w:r>
              <w:t>.</w:t>
            </w:r>
            <w:r w:rsidRPr="00146E05">
              <w:t>P</w:t>
            </w:r>
            <w:r>
              <w:t>.</w:t>
            </w:r>
            <w:r w:rsidRPr="00146E05">
              <w:t xml:space="preserve"> </w:t>
            </w:r>
            <w:proofErr w:type="spellStart"/>
            <w:r w:rsidRPr="00146E05">
              <w:t>Ranatung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0CCC9BD" w14:textId="77777777" w:rsidR="007866FF" w:rsidRPr="0042120F" w:rsidRDefault="007866FF" w:rsidP="007866FF">
            <w:pPr>
              <w:jc w:val="center"/>
              <w:rPr>
                <w:color w:val="000000" w:themeColor="text1"/>
              </w:rPr>
            </w:pPr>
            <w:r w:rsidRPr="0042120F">
              <w:rPr>
                <w:color w:val="000000" w:themeColor="text1"/>
              </w:rPr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B641374" w14:textId="0C3371CB" w:rsidR="007866FF" w:rsidRPr="00837D53" w:rsidRDefault="007866FF" w:rsidP="007866FF">
            <w:pPr>
              <w:rPr>
                <w:color w:val="FF0000"/>
              </w:rPr>
            </w:pPr>
            <w:r w:rsidRPr="007866FF">
              <w:t>0</w:t>
            </w:r>
            <w:r>
              <w:t>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4B2108" w14:textId="75ECDB25" w:rsidR="007866FF" w:rsidRPr="00837D53" w:rsidRDefault="007866FF" w:rsidP="007866FF">
            <w:pPr>
              <w:rPr>
                <w:color w:val="FF0000"/>
              </w:rPr>
            </w:pPr>
            <w:r w:rsidRPr="00630753">
              <w:t>01 (one</w:t>
            </w:r>
            <w:r>
              <w:t xml:space="preserve"> day</w:t>
            </w:r>
            <w:r w:rsidRPr="00630753">
              <w:t>)</w:t>
            </w:r>
          </w:p>
        </w:tc>
      </w:tr>
    </w:tbl>
    <w:p w14:paraId="62E0E49D" w14:textId="77777777" w:rsidR="009A1DC8" w:rsidRPr="00146E05" w:rsidRDefault="009A1DC8" w:rsidP="00EC28F0">
      <w:pPr>
        <w:sectPr w:rsidR="009A1DC8" w:rsidRPr="00146E05" w:rsidSect="00EC23A8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X="-190" w:tblpY="146"/>
        <w:tblW w:w="114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16"/>
        <w:gridCol w:w="2551"/>
        <w:gridCol w:w="1985"/>
        <w:gridCol w:w="1984"/>
        <w:gridCol w:w="1569"/>
        <w:gridCol w:w="1661"/>
      </w:tblGrid>
      <w:tr w:rsidR="009A1DC8" w:rsidRPr="00146E05" w14:paraId="56029918" w14:textId="77777777" w:rsidTr="00C4384C">
        <w:trPr>
          <w:trHeight w:val="404"/>
        </w:trPr>
        <w:tc>
          <w:tcPr>
            <w:tcW w:w="1716" w:type="dxa"/>
            <w:shd w:val="clear" w:color="auto" w:fill="7030A0"/>
          </w:tcPr>
          <w:p w14:paraId="68AF3852" w14:textId="2C1A3902" w:rsidR="009A1DC8" w:rsidRPr="00146E05" w:rsidRDefault="00AE59B5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lastRenderedPageBreak/>
              <w:t>T</w:t>
            </w:r>
            <w:r w:rsidR="009A1DC8" w:rsidRPr="00146E05">
              <w:rPr>
                <w:b/>
                <w:color w:val="FFFFFF" w:themeColor="background1"/>
              </w:rPr>
              <w:t>ime</w:t>
            </w:r>
          </w:p>
        </w:tc>
        <w:tc>
          <w:tcPr>
            <w:tcW w:w="2551" w:type="dxa"/>
            <w:shd w:val="clear" w:color="auto" w:fill="7030A0"/>
          </w:tcPr>
          <w:p w14:paraId="2510811A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9" w:type="dxa"/>
            <w:shd w:val="clear" w:color="auto" w:fill="7030A0"/>
          </w:tcPr>
          <w:p w14:paraId="528B4C8C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61" w:type="dxa"/>
            <w:shd w:val="clear" w:color="auto" w:fill="7030A0"/>
          </w:tcPr>
          <w:p w14:paraId="45046E27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50579A" w:rsidRPr="00146E05" w14:paraId="371D7813" w14:textId="77777777" w:rsidTr="00C4384C">
        <w:tc>
          <w:tcPr>
            <w:tcW w:w="1716" w:type="dxa"/>
          </w:tcPr>
          <w:p w14:paraId="3CB82023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</w:tc>
        <w:tc>
          <w:tcPr>
            <w:tcW w:w="2551" w:type="dxa"/>
          </w:tcPr>
          <w:p w14:paraId="0DCCF673" w14:textId="7BEDDBED" w:rsidR="0050579A" w:rsidRPr="00146E05" w:rsidRDefault="0050579A" w:rsidP="00146E05">
            <w:r w:rsidRPr="00146E05">
              <w:t>ARM (</w:t>
            </w:r>
            <w:r w:rsidR="00F01229">
              <w:t>A1</w:t>
            </w:r>
            <w:r w:rsidRPr="00146E05">
              <w:t>)</w:t>
            </w:r>
          </w:p>
          <w:p w14:paraId="7EB5A033" w14:textId="5A053E25" w:rsidR="0050579A" w:rsidRPr="00146E05" w:rsidRDefault="004A6B50" w:rsidP="00146E05">
            <w:r w:rsidRPr="00146E05">
              <w:t>Aquatic Toxicology</w:t>
            </w:r>
          </w:p>
        </w:tc>
        <w:tc>
          <w:tcPr>
            <w:tcW w:w="1985" w:type="dxa"/>
          </w:tcPr>
          <w:p w14:paraId="18CFBB4B" w14:textId="77777777" w:rsidR="0050579A" w:rsidRPr="00146E05" w:rsidRDefault="0050579A" w:rsidP="00146E05"/>
        </w:tc>
        <w:tc>
          <w:tcPr>
            <w:tcW w:w="1984" w:type="dxa"/>
          </w:tcPr>
          <w:p w14:paraId="7450DBF9" w14:textId="38700E5C" w:rsidR="0050579A" w:rsidRPr="00146E05" w:rsidRDefault="0050579A" w:rsidP="00146E05"/>
        </w:tc>
        <w:tc>
          <w:tcPr>
            <w:tcW w:w="1569" w:type="dxa"/>
          </w:tcPr>
          <w:p w14:paraId="5D13D458" w14:textId="77777777" w:rsidR="0050579A" w:rsidRPr="00146E05" w:rsidRDefault="0050579A" w:rsidP="00146E05"/>
        </w:tc>
        <w:tc>
          <w:tcPr>
            <w:tcW w:w="1661" w:type="dxa"/>
          </w:tcPr>
          <w:p w14:paraId="5CC61B98" w14:textId="77777777" w:rsidR="0050579A" w:rsidRPr="00146E05" w:rsidRDefault="0050579A" w:rsidP="00146E05"/>
        </w:tc>
      </w:tr>
      <w:tr w:rsidR="0050579A" w:rsidRPr="00146E05" w14:paraId="2B73F937" w14:textId="77777777" w:rsidTr="00C4384C">
        <w:tc>
          <w:tcPr>
            <w:tcW w:w="1716" w:type="dxa"/>
          </w:tcPr>
          <w:p w14:paraId="0094534A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554BDDF3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5A8EA997" w14:textId="5AB7AA41" w:rsidR="0050579A" w:rsidRPr="00146E05" w:rsidRDefault="0050579A" w:rsidP="00146E05">
            <w:r w:rsidRPr="00146E05">
              <w:t>ARM (</w:t>
            </w:r>
            <w:r w:rsidR="00F01229">
              <w:t>A1</w:t>
            </w:r>
            <w:r w:rsidRPr="00146E05">
              <w:t>)</w:t>
            </w:r>
          </w:p>
          <w:p w14:paraId="2E0CE3E4" w14:textId="3E476473" w:rsidR="0050579A" w:rsidRPr="00146E05" w:rsidRDefault="00846A3E" w:rsidP="00146E05">
            <w:pPr>
              <w:rPr>
                <w:strike/>
              </w:rPr>
            </w:pPr>
            <w:r w:rsidRPr="00146E05">
              <w:t>Aquatic Toxicology</w:t>
            </w:r>
          </w:p>
        </w:tc>
        <w:tc>
          <w:tcPr>
            <w:tcW w:w="1985" w:type="dxa"/>
          </w:tcPr>
          <w:p w14:paraId="3B98356F" w14:textId="4EC06815" w:rsidR="0050579A" w:rsidRPr="00146E05" w:rsidRDefault="0050579A" w:rsidP="00146E05">
            <w:r w:rsidRPr="00146E05">
              <w:t xml:space="preserve"> </w:t>
            </w:r>
          </w:p>
        </w:tc>
        <w:tc>
          <w:tcPr>
            <w:tcW w:w="1984" w:type="dxa"/>
          </w:tcPr>
          <w:p w14:paraId="5946A9AE" w14:textId="4F2669E1" w:rsidR="0050579A" w:rsidRPr="00146E05" w:rsidRDefault="004A6B50" w:rsidP="00146E05">
            <w:r w:rsidRPr="00146E05">
              <w:t xml:space="preserve"> </w:t>
            </w:r>
            <w:r w:rsidR="002771BB" w:rsidRPr="00146E05">
              <w:t xml:space="preserve"> </w:t>
            </w:r>
          </w:p>
        </w:tc>
        <w:tc>
          <w:tcPr>
            <w:tcW w:w="1569" w:type="dxa"/>
          </w:tcPr>
          <w:p w14:paraId="06E8678F" w14:textId="77777777" w:rsidR="0050579A" w:rsidRPr="00146E05" w:rsidRDefault="0050579A" w:rsidP="00146E05"/>
        </w:tc>
        <w:tc>
          <w:tcPr>
            <w:tcW w:w="1661" w:type="dxa"/>
          </w:tcPr>
          <w:p w14:paraId="607448B3" w14:textId="77777777" w:rsidR="0050579A" w:rsidRPr="00146E05" w:rsidRDefault="0050579A" w:rsidP="00146E05">
            <w:r w:rsidRPr="00146E05">
              <w:t>ARM Practical</w:t>
            </w:r>
          </w:p>
          <w:p w14:paraId="6815E80C" w14:textId="3FC4590D" w:rsidR="0050579A" w:rsidRPr="00146E05" w:rsidRDefault="0050579A" w:rsidP="00146E05"/>
        </w:tc>
      </w:tr>
      <w:tr w:rsidR="0050579A" w:rsidRPr="00146E05" w14:paraId="5E63C867" w14:textId="77777777" w:rsidTr="00146E05">
        <w:tc>
          <w:tcPr>
            <w:tcW w:w="1716" w:type="dxa"/>
            <w:shd w:val="clear" w:color="auto" w:fill="CCC0D9" w:themeFill="accent4" w:themeFillTint="66"/>
          </w:tcPr>
          <w:p w14:paraId="1B2C7931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</w:t>
            </w:r>
            <w:r w:rsidRPr="00146E05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750" w:type="dxa"/>
            <w:gridSpan w:val="5"/>
            <w:shd w:val="clear" w:color="auto" w:fill="CCC0D9" w:themeFill="accent4" w:themeFillTint="66"/>
          </w:tcPr>
          <w:p w14:paraId="143207D9" w14:textId="77777777" w:rsidR="0050579A" w:rsidRPr="00146E05" w:rsidRDefault="0050579A" w:rsidP="00146E05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50579A" w:rsidRPr="00146E05" w14:paraId="22B0B94E" w14:textId="77777777" w:rsidTr="00C4384C">
        <w:tc>
          <w:tcPr>
            <w:tcW w:w="1716" w:type="dxa"/>
          </w:tcPr>
          <w:p w14:paraId="350BF694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26FF5978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0FCF5577" w14:textId="356113B0" w:rsidR="0050579A" w:rsidRPr="00146E05" w:rsidRDefault="00310571" w:rsidP="00146E05">
            <w:r w:rsidRPr="00310571">
              <w:rPr>
                <w:color w:val="FF0000"/>
              </w:rPr>
              <w:t>Surface &amp; Groundwater Ecology (A1)</w:t>
            </w:r>
          </w:p>
        </w:tc>
        <w:tc>
          <w:tcPr>
            <w:tcW w:w="1985" w:type="dxa"/>
          </w:tcPr>
          <w:p w14:paraId="67B74B5C" w14:textId="41A43D91" w:rsidR="0050579A" w:rsidRPr="00146E05" w:rsidRDefault="0050579A" w:rsidP="00146E05"/>
        </w:tc>
        <w:tc>
          <w:tcPr>
            <w:tcW w:w="1984" w:type="dxa"/>
          </w:tcPr>
          <w:p w14:paraId="7DD2EA93" w14:textId="648C0DE8" w:rsidR="0050579A" w:rsidRPr="00146E05" w:rsidRDefault="0050579A" w:rsidP="00146E05"/>
        </w:tc>
        <w:tc>
          <w:tcPr>
            <w:tcW w:w="1569" w:type="dxa"/>
          </w:tcPr>
          <w:p w14:paraId="08F4E438" w14:textId="29F2E6B4" w:rsidR="00C07E27" w:rsidRPr="00146E05" w:rsidRDefault="00C07E27" w:rsidP="00C07E27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40F8946B" w14:textId="57C8DA3B" w:rsidR="0050579A" w:rsidRPr="00146E05" w:rsidRDefault="00C4384C" w:rsidP="00146E05">
            <w:r w:rsidRPr="00146E05">
              <w:t>Fundamentals of GIS</w:t>
            </w:r>
          </w:p>
        </w:tc>
        <w:tc>
          <w:tcPr>
            <w:tcW w:w="1661" w:type="dxa"/>
          </w:tcPr>
          <w:p w14:paraId="326BC83F" w14:textId="77777777" w:rsidR="0050579A" w:rsidRPr="00146E05" w:rsidRDefault="0050579A" w:rsidP="00146E05">
            <w:r w:rsidRPr="00146E05">
              <w:t>ARM Practical</w:t>
            </w:r>
          </w:p>
          <w:p w14:paraId="6BEDF3D9" w14:textId="6A992A40" w:rsidR="0050579A" w:rsidRPr="00146E05" w:rsidRDefault="0050579A" w:rsidP="00146E05"/>
        </w:tc>
      </w:tr>
      <w:tr w:rsidR="0050579A" w:rsidRPr="00146E05" w14:paraId="16C7A1CE" w14:textId="77777777" w:rsidTr="00C4384C">
        <w:tc>
          <w:tcPr>
            <w:tcW w:w="1716" w:type="dxa"/>
          </w:tcPr>
          <w:p w14:paraId="70C1A758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503DDC25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77B3A13B" w14:textId="5D18F521" w:rsidR="0050579A" w:rsidRPr="00146E05" w:rsidRDefault="0050579A" w:rsidP="00146E05"/>
        </w:tc>
        <w:tc>
          <w:tcPr>
            <w:tcW w:w="1985" w:type="dxa"/>
          </w:tcPr>
          <w:p w14:paraId="413D462D" w14:textId="77777777" w:rsidR="0050579A" w:rsidRPr="00146E05" w:rsidRDefault="0050579A" w:rsidP="00146E05"/>
        </w:tc>
        <w:tc>
          <w:tcPr>
            <w:tcW w:w="1984" w:type="dxa"/>
          </w:tcPr>
          <w:p w14:paraId="44AEBEB1" w14:textId="3EEA22B6" w:rsidR="00C07E27" w:rsidRPr="00146E05" w:rsidRDefault="00C07E27" w:rsidP="00C07E27">
            <w:r w:rsidRPr="00146E05">
              <w:t>ARM (</w:t>
            </w:r>
            <w:r>
              <w:t>B3</w:t>
            </w:r>
            <w:r w:rsidRPr="00146E05">
              <w:t>)</w:t>
            </w:r>
          </w:p>
          <w:p w14:paraId="080542B4" w14:textId="4F9DE4CB" w:rsidR="0050579A" w:rsidRPr="00146E05" w:rsidRDefault="0099351F" w:rsidP="00146E05">
            <w:r w:rsidRPr="00146E05">
              <w:t>Water Pollution &amp; Legislation</w:t>
            </w:r>
          </w:p>
        </w:tc>
        <w:tc>
          <w:tcPr>
            <w:tcW w:w="1569" w:type="dxa"/>
          </w:tcPr>
          <w:p w14:paraId="3D477E6B" w14:textId="77777777" w:rsidR="00C07E27" w:rsidRPr="00146E05" w:rsidRDefault="00C07E27" w:rsidP="00C07E27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45AA3EF6" w14:textId="749F28A9" w:rsidR="0050579A" w:rsidRPr="00146E05" w:rsidRDefault="00C4384C" w:rsidP="00146E05">
            <w:pPr>
              <w:ind w:right="-157"/>
            </w:pPr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1661" w:type="dxa"/>
          </w:tcPr>
          <w:p w14:paraId="026B642C" w14:textId="77777777" w:rsidR="0050579A" w:rsidRPr="00146E05" w:rsidRDefault="0050579A" w:rsidP="00146E05">
            <w:r w:rsidRPr="00146E05">
              <w:t xml:space="preserve">ARM Practical </w:t>
            </w:r>
          </w:p>
          <w:p w14:paraId="6CEE8DED" w14:textId="10F6D3FC" w:rsidR="0050579A" w:rsidRPr="00146E05" w:rsidRDefault="0050579A" w:rsidP="00146E05"/>
        </w:tc>
      </w:tr>
      <w:tr w:rsidR="0050579A" w:rsidRPr="00146E05" w14:paraId="68BF8203" w14:textId="77777777" w:rsidTr="00146E05">
        <w:tc>
          <w:tcPr>
            <w:tcW w:w="1716" w:type="dxa"/>
            <w:shd w:val="clear" w:color="auto" w:fill="B2A1C7" w:themeFill="accent4" w:themeFillTint="99"/>
          </w:tcPr>
          <w:p w14:paraId="03972B30" w14:textId="77777777" w:rsidR="0050579A" w:rsidRPr="00146E05" w:rsidRDefault="0050579A" w:rsidP="00146E05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750" w:type="dxa"/>
            <w:gridSpan w:val="5"/>
            <w:shd w:val="clear" w:color="auto" w:fill="B2A1C7" w:themeFill="accent4" w:themeFillTint="99"/>
          </w:tcPr>
          <w:p w14:paraId="596091A0" w14:textId="77777777" w:rsidR="0050579A" w:rsidRPr="00146E05" w:rsidRDefault="0050579A" w:rsidP="00146E05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50579A" w:rsidRPr="00146E05" w14:paraId="4E764EC2" w14:textId="77777777" w:rsidTr="00C4384C">
        <w:tc>
          <w:tcPr>
            <w:tcW w:w="1716" w:type="dxa"/>
          </w:tcPr>
          <w:p w14:paraId="15EB9398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0989F448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50BBC084" w14:textId="0A05CC6A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FCD6F98" w14:textId="4665D22F" w:rsidR="0050579A" w:rsidRPr="00146E05" w:rsidRDefault="0050579A" w:rsidP="00146E05"/>
        </w:tc>
        <w:tc>
          <w:tcPr>
            <w:tcW w:w="1984" w:type="dxa"/>
          </w:tcPr>
          <w:p w14:paraId="411523F0" w14:textId="3E2B707A" w:rsidR="0050579A" w:rsidRPr="00146E05" w:rsidRDefault="0050579A" w:rsidP="00C07E27">
            <w:pPr>
              <w:rPr>
                <w:highlight w:val="yellow"/>
              </w:rPr>
            </w:pPr>
          </w:p>
        </w:tc>
        <w:tc>
          <w:tcPr>
            <w:tcW w:w="1569" w:type="dxa"/>
          </w:tcPr>
          <w:p w14:paraId="0B874E7F" w14:textId="76574868" w:rsidR="0050579A" w:rsidRPr="00146E05" w:rsidRDefault="0050579A" w:rsidP="00146E05"/>
        </w:tc>
        <w:tc>
          <w:tcPr>
            <w:tcW w:w="1661" w:type="dxa"/>
          </w:tcPr>
          <w:p w14:paraId="60DB0C5E" w14:textId="682F3240" w:rsidR="0050579A" w:rsidRPr="00146E05" w:rsidRDefault="0050579A" w:rsidP="00146E05"/>
        </w:tc>
      </w:tr>
      <w:tr w:rsidR="0050579A" w:rsidRPr="00146E05" w14:paraId="6147315B" w14:textId="77777777" w:rsidTr="00C4384C">
        <w:tc>
          <w:tcPr>
            <w:tcW w:w="1716" w:type="dxa"/>
          </w:tcPr>
          <w:p w14:paraId="2BB855CC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59C04D79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08B41F1A" w14:textId="6591E67D" w:rsidR="0050579A" w:rsidRPr="00146E05" w:rsidRDefault="0050579A" w:rsidP="00146E05">
            <w:r w:rsidRPr="00146E05">
              <w:t>ARM (</w:t>
            </w:r>
            <w:r w:rsidR="001E0853" w:rsidRPr="00146E05">
              <w:t>F</w:t>
            </w:r>
            <w:r w:rsidR="00C07E27">
              <w:t>2</w:t>
            </w:r>
            <w:r w:rsidRPr="00146E05">
              <w:t>)</w:t>
            </w:r>
          </w:p>
          <w:p w14:paraId="72DA43E6" w14:textId="3522C83D" w:rsidR="0050579A" w:rsidRPr="00146E05" w:rsidRDefault="00846A3E" w:rsidP="00146E05">
            <w:pPr>
              <w:rPr>
                <w:highlight w:val="yellow"/>
              </w:rPr>
            </w:pPr>
            <w:r w:rsidRPr="00146E05">
              <w:t>Wetland Mgt</w:t>
            </w:r>
          </w:p>
        </w:tc>
        <w:tc>
          <w:tcPr>
            <w:tcW w:w="1985" w:type="dxa"/>
          </w:tcPr>
          <w:p w14:paraId="27DE5A30" w14:textId="4B3D25C6" w:rsidR="0050579A" w:rsidRPr="00146E05" w:rsidRDefault="0050579A" w:rsidP="00146E05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03AF8502" w14:textId="1CD8F852" w:rsidR="0050579A" w:rsidRPr="00146E05" w:rsidRDefault="0050579A" w:rsidP="00C07E27">
            <w:pPr>
              <w:rPr>
                <w:highlight w:val="yellow"/>
                <w:lang w:val="nl-BE"/>
              </w:rPr>
            </w:pPr>
          </w:p>
        </w:tc>
        <w:tc>
          <w:tcPr>
            <w:tcW w:w="1569" w:type="dxa"/>
          </w:tcPr>
          <w:p w14:paraId="11CE0991" w14:textId="0D81C7E1" w:rsidR="0050579A" w:rsidRPr="00146E05" w:rsidRDefault="0050579A" w:rsidP="00146E05">
            <w:pPr>
              <w:rPr>
                <w:lang w:val="nl-BE"/>
              </w:rPr>
            </w:pPr>
          </w:p>
        </w:tc>
        <w:tc>
          <w:tcPr>
            <w:tcW w:w="1661" w:type="dxa"/>
          </w:tcPr>
          <w:p w14:paraId="2851B2DB" w14:textId="75A7BAEE" w:rsidR="0050579A" w:rsidRPr="00146E05" w:rsidRDefault="0050579A" w:rsidP="00146E05"/>
        </w:tc>
      </w:tr>
      <w:tr w:rsidR="0050579A" w:rsidRPr="00146E05" w14:paraId="6FD17A74" w14:textId="77777777" w:rsidTr="00C4384C">
        <w:tc>
          <w:tcPr>
            <w:tcW w:w="1716" w:type="dxa"/>
          </w:tcPr>
          <w:p w14:paraId="033D59F0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63AFF28D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3A787F7D" w14:textId="294444D2" w:rsidR="0050579A" w:rsidRPr="00146E05" w:rsidRDefault="00BA5D47" w:rsidP="00146E05">
            <w:r w:rsidRPr="00146E05">
              <w:t xml:space="preserve"> </w:t>
            </w:r>
          </w:p>
        </w:tc>
        <w:tc>
          <w:tcPr>
            <w:tcW w:w="1985" w:type="dxa"/>
          </w:tcPr>
          <w:p w14:paraId="11A42EFA" w14:textId="5082943F" w:rsidR="008929F3" w:rsidRPr="00146E05" w:rsidRDefault="0050579A" w:rsidP="008929F3">
            <w:r w:rsidRPr="00146E05">
              <w:t xml:space="preserve"> </w:t>
            </w:r>
            <w:r w:rsidR="008929F3" w:rsidRPr="00146E05">
              <w:t>ARM (</w:t>
            </w:r>
            <w:r w:rsidR="008929F3">
              <w:t>A1</w:t>
            </w:r>
            <w:r w:rsidR="008929F3" w:rsidRPr="00146E05">
              <w:t>)</w:t>
            </w:r>
          </w:p>
          <w:p w14:paraId="3BBFAECF" w14:textId="57AF2EC4" w:rsidR="0050579A" w:rsidRPr="00146E05" w:rsidRDefault="0099351F" w:rsidP="00146E05">
            <w:pPr>
              <w:ind w:left="-53" w:right="-108"/>
            </w:pPr>
            <w:r w:rsidRPr="00146E05">
              <w:t>Ornamental Fish Culture</w:t>
            </w:r>
          </w:p>
        </w:tc>
        <w:tc>
          <w:tcPr>
            <w:tcW w:w="1984" w:type="dxa"/>
          </w:tcPr>
          <w:p w14:paraId="43A21138" w14:textId="03DEE876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569" w:type="dxa"/>
            <w:vMerge w:val="restart"/>
          </w:tcPr>
          <w:p w14:paraId="05E30473" w14:textId="0B734205" w:rsidR="0050579A" w:rsidRPr="00146E05" w:rsidRDefault="0050579A" w:rsidP="00146E05">
            <w:r w:rsidRPr="00146E05">
              <w:t xml:space="preserve">Student </w:t>
            </w:r>
            <w:r w:rsidR="00FF0B09">
              <w:t>Activities</w:t>
            </w:r>
          </w:p>
          <w:p w14:paraId="3B7B58E7" w14:textId="6BFE66DA" w:rsidR="0050579A" w:rsidRPr="00146E05" w:rsidRDefault="0050579A" w:rsidP="00146E05"/>
        </w:tc>
        <w:tc>
          <w:tcPr>
            <w:tcW w:w="1661" w:type="dxa"/>
          </w:tcPr>
          <w:p w14:paraId="060E5B4E" w14:textId="3EBB3C10" w:rsidR="0050579A" w:rsidRPr="00146E05" w:rsidRDefault="0050579A" w:rsidP="00146E05"/>
        </w:tc>
      </w:tr>
      <w:tr w:rsidR="0050579A" w:rsidRPr="00146E05" w14:paraId="4F644F08" w14:textId="77777777" w:rsidTr="00C4384C">
        <w:tc>
          <w:tcPr>
            <w:tcW w:w="1716" w:type="dxa"/>
          </w:tcPr>
          <w:p w14:paraId="52539A0B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2551" w:type="dxa"/>
          </w:tcPr>
          <w:p w14:paraId="6C497308" w14:textId="77777777" w:rsidR="0050579A" w:rsidRPr="00146E05" w:rsidRDefault="0050579A" w:rsidP="00146E05"/>
        </w:tc>
        <w:tc>
          <w:tcPr>
            <w:tcW w:w="1985" w:type="dxa"/>
          </w:tcPr>
          <w:p w14:paraId="58CEEE58" w14:textId="77777777" w:rsidR="0050579A" w:rsidRPr="00146E05" w:rsidRDefault="0050579A" w:rsidP="00146E05"/>
        </w:tc>
        <w:tc>
          <w:tcPr>
            <w:tcW w:w="1984" w:type="dxa"/>
          </w:tcPr>
          <w:p w14:paraId="159A8A4D" w14:textId="1988ADF1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569" w:type="dxa"/>
            <w:vMerge/>
          </w:tcPr>
          <w:p w14:paraId="64B867C3" w14:textId="77777777" w:rsidR="0050579A" w:rsidRPr="00146E05" w:rsidRDefault="0050579A" w:rsidP="00146E05"/>
        </w:tc>
        <w:tc>
          <w:tcPr>
            <w:tcW w:w="1661" w:type="dxa"/>
          </w:tcPr>
          <w:p w14:paraId="1171A219" w14:textId="77777777" w:rsidR="0050579A" w:rsidRPr="00146E05" w:rsidRDefault="0050579A" w:rsidP="00146E05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C28F0" w:rsidRPr="000F6670" w14:paraId="124E48E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0F6670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0F6670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0F6670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Field classes</w:t>
            </w:r>
          </w:p>
        </w:tc>
      </w:tr>
      <w:tr w:rsidR="00FE03A5" w:rsidRPr="00146E05" w14:paraId="61977827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B324688" w14:textId="0E6235C7" w:rsidR="00FE03A5" w:rsidRPr="00146E05" w:rsidRDefault="00FE03A5" w:rsidP="00FE03A5">
            <w:r w:rsidRPr="00146E05">
              <w:t>ARM 301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2C8CC3C" w14:textId="6DB22F54" w:rsidR="00FE03A5" w:rsidRPr="00146E05" w:rsidRDefault="00FE03A5" w:rsidP="00FE03A5"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500B4F" w14:textId="1F9057C4" w:rsidR="00FE03A5" w:rsidRPr="00146E05" w:rsidRDefault="00FE03A5" w:rsidP="00FE03A5">
            <w:r w:rsidRPr="00146E05">
              <w:t>Dr. S</w:t>
            </w:r>
            <w:r w:rsidR="007F0D6B">
              <w:t>.</w:t>
            </w:r>
            <w:r w:rsidRPr="00146E05">
              <w:t>A</w:t>
            </w:r>
            <w:r w:rsidR="007F0D6B">
              <w:t>.</w:t>
            </w:r>
            <w:r w:rsidRPr="00146E05">
              <w:t>M</w:t>
            </w:r>
            <w:r w:rsidR="007F0D6B">
              <w:t>.</w:t>
            </w:r>
            <w:r w:rsidRPr="00146E05">
              <w:t>A</w:t>
            </w:r>
            <w:r w:rsidR="007F0D6B">
              <w:t>.</w:t>
            </w:r>
            <w:r w:rsidRPr="00146E05">
              <w:t>I</w:t>
            </w:r>
            <w:r w:rsidR="007F0D6B">
              <w:t>.</w:t>
            </w:r>
            <w:r w:rsidRPr="00146E05">
              <w:t>K</w:t>
            </w:r>
            <w:r w:rsidR="007F0D6B">
              <w:t>.</w:t>
            </w:r>
            <w:r w:rsidRPr="00146E05">
              <w:t xml:space="preserve"> </w:t>
            </w:r>
            <w:proofErr w:type="spellStart"/>
            <w:r w:rsidRPr="00146E05">
              <w:t>Senanayake</w:t>
            </w:r>
            <w:proofErr w:type="spellEnd"/>
            <w:r w:rsidRPr="00146E05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5CEDD06" w14:textId="2F154B0D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01E475" w14:textId="0E060085" w:rsidR="00FE03A5" w:rsidRPr="003934FD" w:rsidRDefault="00AF2581" w:rsidP="00FE03A5">
            <w:r w:rsidRPr="003934FD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A6159A" w14:textId="080F4F1E" w:rsidR="00FE03A5" w:rsidRPr="003934FD" w:rsidRDefault="00AF2581" w:rsidP="00A824A4">
            <w:r w:rsidRPr="003934FD">
              <w:t>01 (</w:t>
            </w:r>
            <w:r w:rsidR="00A824A4" w:rsidRPr="003934FD">
              <w:t>two</w:t>
            </w:r>
            <w:r w:rsidRPr="003934FD">
              <w:t xml:space="preserve"> day</w:t>
            </w:r>
            <w:r w:rsidR="00A824A4" w:rsidRPr="003934FD">
              <w:t>s</w:t>
            </w:r>
            <w:r w:rsidRPr="003934FD">
              <w:t>)</w:t>
            </w:r>
          </w:p>
        </w:tc>
      </w:tr>
      <w:tr w:rsidR="00FE03A5" w:rsidRPr="00146E05" w14:paraId="0FFE5513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CC08427" w14:textId="47FC06E2" w:rsidR="00FE03A5" w:rsidRPr="00146E05" w:rsidRDefault="00FE03A5" w:rsidP="00FE03A5">
            <w:r w:rsidRPr="00146E05">
              <w:t>ARM 30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09A8B69" w14:textId="2378A7D0" w:rsidR="00FE03A5" w:rsidRPr="00146E05" w:rsidRDefault="00FE03A5" w:rsidP="00FE03A5">
            <w:pPr>
              <w:ind w:right="-108"/>
            </w:pPr>
            <w:r w:rsidRPr="00146E05">
              <w:t xml:space="preserve">Fundamentals of GI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3E2FA4F" w14:textId="62176A5B" w:rsidR="00FE03A5" w:rsidRPr="00146E05" w:rsidRDefault="00FE03A5" w:rsidP="00FE03A5">
            <w:r>
              <w:t>Dr. E</w:t>
            </w:r>
            <w:r w:rsidR="007F0D6B">
              <w:t>.</w:t>
            </w:r>
            <w:r>
              <w:t>G</w:t>
            </w:r>
            <w:r w:rsidR="007F0D6B">
              <w:t>.</w:t>
            </w:r>
            <w:r>
              <w:t>D</w:t>
            </w:r>
            <w:r w:rsidR="007F0D6B">
              <w:t>.</w:t>
            </w:r>
            <w:r>
              <w:t>P</w:t>
            </w:r>
            <w:r w:rsidR="007F0D6B">
              <w:t>.</w:t>
            </w:r>
            <w:r>
              <w:t xml:space="preserve">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5A98743" w14:textId="3A93D623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3B6D1A9" w14:textId="4E5AF5B5" w:rsidR="00FE03A5" w:rsidRPr="003934FD" w:rsidRDefault="00A824A4" w:rsidP="00FE03A5">
            <w:r w:rsidRPr="003934FD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795FC57" w14:textId="1291095B" w:rsidR="00FE03A5" w:rsidRPr="003934FD" w:rsidRDefault="00A824A4" w:rsidP="00FE03A5">
            <w:r w:rsidRPr="003934FD">
              <w:t>-</w:t>
            </w:r>
          </w:p>
        </w:tc>
      </w:tr>
      <w:tr w:rsidR="00FE03A5" w:rsidRPr="00146E05" w14:paraId="4F3478E8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4E9F1F6" w14:textId="77777777" w:rsidR="00FE03A5" w:rsidRPr="00146E05" w:rsidRDefault="00FE03A5" w:rsidP="00FE03A5">
            <w:r w:rsidRPr="00146E05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DF428A1" w14:textId="77777777" w:rsidR="00FE03A5" w:rsidRPr="00146E05" w:rsidRDefault="00FE03A5" w:rsidP="00FE03A5">
            <w:pPr>
              <w:ind w:right="-108"/>
            </w:pPr>
            <w:r w:rsidRPr="00146E05">
              <w:t>Wetland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AC7A684" w14:textId="664B16BC" w:rsidR="00FE03A5" w:rsidRPr="00146E05" w:rsidRDefault="001944B6" w:rsidP="005F23F0">
            <w:r>
              <w:t>VL/</w:t>
            </w:r>
            <w:r w:rsidR="00FE03A5" w:rsidRPr="00146E05">
              <w:t xml:space="preserve">Dr. </w:t>
            </w:r>
            <w:r w:rsidR="005F23F0">
              <w:t xml:space="preserve">F. S. </w:t>
            </w:r>
            <w:proofErr w:type="spellStart"/>
            <w:r w:rsidR="005F23F0">
              <w:t>Idroos</w:t>
            </w:r>
            <w:proofErr w:type="spellEnd"/>
            <w:r w:rsidR="005F23F0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84C03DF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73D6DC2" w14:textId="6120B169" w:rsidR="00FE03A5" w:rsidRPr="003934FD" w:rsidRDefault="00A824A4" w:rsidP="00FE03A5">
            <w:r w:rsidRPr="003934FD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A88CF6" w14:textId="3E4302AE" w:rsidR="00FE03A5" w:rsidRPr="003934FD" w:rsidRDefault="00A824A4" w:rsidP="00FE03A5">
            <w:r w:rsidRPr="003934FD">
              <w:t>-</w:t>
            </w:r>
          </w:p>
        </w:tc>
      </w:tr>
      <w:tr w:rsidR="00FE03A5" w:rsidRPr="00146E05" w14:paraId="7E20802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B0F3752" w14:textId="77777777" w:rsidR="00FE03A5" w:rsidRPr="00146E05" w:rsidRDefault="00FE03A5" w:rsidP="00FE03A5">
            <w:r w:rsidRPr="00146E05">
              <w:t>ARM 30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1CA12DE" w14:textId="77777777" w:rsidR="00FE03A5" w:rsidRPr="00146E05" w:rsidRDefault="00FE03A5" w:rsidP="00FE03A5">
            <w:r w:rsidRPr="00146E05">
              <w:t>Ornamental Fish Cultur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0428C77" w14:textId="686B40E7" w:rsidR="00FE03A5" w:rsidRPr="00146E05" w:rsidRDefault="00FE03A5" w:rsidP="00FE03A5">
            <w:r>
              <w:t>Prof</w:t>
            </w:r>
            <w:r w:rsidRPr="00146E05">
              <w:t>. D</w:t>
            </w:r>
            <w:r w:rsidR="007F0D6B">
              <w:t>.</w:t>
            </w:r>
            <w:r w:rsidRPr="00146E05">
              <w:t>C</w:t>
            </w:r>
            <w:r w:rsidR="007F0D6B">
              <w:t>.</w:t>
            </w:r>
            <w:r w:rsidRPr="00146E05">
              <w:t>T</w:t>
            </w:r>
            <w:r w:rsidR="007F0D6B">
              <w:t>.</w:t>
            </w:r>
            <w:r w:rsidRPr="00146E05">
              <w:t xml:space="preserve"> </w:t>
            </w:r>
            <w:proofErr w:type="spellStart"/>
            <w:r w:rsidRPr="00146E05">
              <w:t>Dissa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4138574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F383EB" w14:textId="4DD9F7FA" w:rsidR="00FE03A5" w:rsidRPr="003934FD" w:rsidRDefault="00A824A4" w:rsidP="00FE03A5">
            <w:r w:rsidRPr="003934FD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187A82" w14:textId="3471B3C8" w:rsidR="00FE03A5" w:rsidRPr="003934FD" w:rsidRDefault="00A824A4" w:rsidP="00A824A4">
            <w:r w:rsidRPr="003934FD">
              <w:t>01 (one day)</w:t>
            </w:r>
          </w:p>
        </w:tc>
      </w:tr>
      <w:tr w:rsidR="00FE03A5" w:rsidRPr="00146E05" w14:paraId="234AD09E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FE22BF8" w14:textId="3344B33E" w:rsidR="00FE03A5" w:rsidRPr="00146E05" w:rsidRDefault="00FE03A5" w:rsidP="00FE03A5">
            <w:r w:rsidRPr="00146E05">
              <w:t>ARM 306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2BD990A" w14:textId="77777777" w:rsidR="00FE03A5" w:rsidRPr="00146E05" w:rsidRDefault="00FE03A5" w:rsidP="00FE03A5">
            <w:r w:rsidRPr="00146E05">
              <w:t>Water Pollution &amp; Legisl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EA50D92" w14:textId="2B43C9B1" w:rsidR="00FE03A5" w:rsidRPr="00146E05" w:rsidRDefault="00FE03A5" w:rsidP="003D12D3">
            <w:r w:rsidRPr="00146E05">
              <w:t xml:space="preserve">VL </w:t>
            </w:r>
            <w:r w:rsidR="003D12D3">
              <w:t>–</w:t>
            </w:r>
            <w:r w:rsidRPr="00146E05">
              <w:t xml:space="preserve"> Dr</w:t>
            </w:r>
            <w:r w:rsidR="003D12D3">
              <w:t xml:space="preserve">. </w:t>
            </w:r>
            <w:r w:rsidRPr="00146E05">
              <w:t>R</w:t>
            </w:r>
            <w:r w:rsidR="007F0D6B">
              <w:t>.</w:t>
            </w:r>
            <w:r w:rsidRPr="00146E05">
              <w:t>M</w:t>
            </w:r>
            <w:r w:rsidR="007F0D6B">
              <w:t>.</w:t>
            </w:r>
            <w:r w:rsidRPr="00146E05">
              <w:t>S</w:t>
            </w:r>
            <w:r w:rsidR="007F0D6B">
              <w:t>.</w:t>
            </w:r>
            <w:r w:rsidRPr="00146E05">
              <w:t>K</w:t>
            </w:r>
            <w:r w:rsidR="007F0D6B">
              <w:t>.</w:t>
            </w:r>
            <w:r w:rsidRPr="00146E05">
              <w:t xml:space="preserve"> </w:t>
            </w:r>
            <w:proofErr w:type="spellStart"/>
            <w:r w:rsidRPr="00146E05">
              <w:t>Rath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D0653F6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6CFC781" w14:textId="2BCA9884" w:rsidR="00FE03A5" w:rsidRPr="003934FD" w:rsidRDefault="00A824A4" w:rsidP="00FE03A5">
            <w:r w:rsidRPr="003934FD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C25701C" w14:textId="1649C87D" w:rsidR="00FE03A5" w:rsidRPr="003934FD" w:rsidRDefault="00A824A4" w:rsidP="00FE03A5">
            <w:r w:rsidRPr="003934FD">
              <w:t>-</w:t>
            </w:r>
          </w:p>
        </w:tc>
      </w:tr>
      <w:tr w:rsidR="00A824A4" w:rsidRPr="00146E05" w14:paraId="2BDE44F1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8320D33" w14:textId="77777777" w:rsidR="00A824A4" w:rsidRPr="00146E05" w:rsidRDefault="00A824A4" w:rsidP="00A824A4">
            <w:r w:rsidRPr="00146E05">
              <w:t xml:space="preserve">ARM 308 2.0            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331222A" w14:textId="77777777" w:rsidR="00A824A4" w:rsidRPr="00146E05" w:rsidRDefault="00A824A4" w:rsidP="00A824A4">
            <w:r w:rsidRPr="00146E05">
              <w:t>Aquatic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CACB867" w14:textId="77777777" w:rsidR="00A824A4" w:rsidRDefault="00A824A4" w:rsidP="00A824A4">
            <w:r>
              <w:t xml:space="preserve">Snr. </w:t>
            </w:r>
            <w:r w:rsidRPr="0013317B">
              <w:t>Prof. M</w:t>
            </w:r>
            <w:r>
              <w:t xml:space="preserve">. </w:t>
            </w:r>
            <w:r w:rsidRPr="0013317B">
              <w:t>M</w:t>
            </w:r>
            <w:r>
              <w:t>.</w:t>
            </w:r>
            <w:r w:rsidRPr="0013317B">
              <w:t xml:space="preserve"> </w:t>
            </w:r>
            <w:proofErr w:type="spellStart"/>
            <w:r w:rsidRPr="0013317B">
              <w:t>Pathmalal</w:t>
            </w:r>
            <w:proofErr w:type="spellEnd"/>
          </w:p>
          <w:p w14:paraId="0EF8676C" w14:textId="492B108C" w:rsidR="00A824A4" w:rsidRPr="00146E05" w:rsidRDefault="00A824A4" w:rsidP="00A824A4">
            <w:r>
              <w:t>Dr. F</w:t>
            </w:r>
            <w:proofErr w:type="gramStart"/>
            <w:r>
              <w:t>. .</w:t>
            </w:r>
            <w:proofErr w:type="gramEnd"/>
            <w:r>
              <w:t xml:space="preserve"> </w:t>
            </w:r>
            <w:proofErr w:type="spellStart"/>
            <w:r>
              <w:t>Idroos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AA45C9F" w14:textId="77777777" w:rsidR="00A824A4" w:rsidRPr="00146E05" w:rsidRDefault="00A824A4" w:rsidP="00A824A4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822E0E" w14:textId="0CB902AC" w:rsidR="00A824A4" w:rsidRPr="003934FD" w:rsidRDefault="00A824A4" w:rsidP="00A824A4">
            <w:r w:rsidRPr="003934FD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2DB750" w14:textId="30A83144" w:rsidR="00A824A4" w:rsidRPr="003934FD" w:rsidRDefault="00A824A4" w:rsidP="00A824A4">
            <w:r w:rsidRPr="003934FD">
              <w:t>01 (one day)</w:t>
            </w:r>
          </w:p>
        </w:tc>
      </w:tr>
    </w:tbl>
    <w:p w14:paraId="2253C024" w14:textId="50FBB028" w:rsidR="00C04A94" w:rsidRPr="00146E05" w:rsidRDefault="00C04A94">
      <w:pPr>
        <w:sectPr w:rsidR="00C04A94" w:rsidRPr="00146E05" w:rsidSect="00EC23A8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X="-190" w:tblpY="146"/>
        <w:tblW w:w="114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16"/>
        <w:gridCol w:w="2239"/>
        <w:gridCol w:w="2297"/>
        <w:gridCol w:w="1984"/>
        <w:gridCol w:w="1569"/>
        <w:gridCol w:w="1661"/>
      </w:tblGrid>
      <w:tr w:rsidR="00E92341" w:rsidRPr="00146E05" w14:paraId="417B097E" w14:textId="77777777" w:rsidTr="00DA2395">
        <w:trPr>
          <w:trHeight w:val="404"/>
        </w:trPr>
        <w:tc>
          <w:tcPr>
            <w:tcW w:w="1716" w:type="dxa"/>
            <w:shd w:val="clear" w:color="auto" w:fill="7030A0"/>
          </w:tcPr>
          <w:p w14:paraId="64BBAD69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lastRenderedPageBreak/>
              <w:t>Time</w:t>
            </w:r>
          </w:p>
        </w:tc>
        <w:tc>
          <w:tcPr>
            <w:tcW w:w="2239" w:type="dxa"/>
            <w:shd w:val="clear" w:color="auto" w:fill="7030A0"/>
          </w:tcPr>
          <w:p w14:paraId="0EF87043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297" w:type="dxa"/>
            <w:shd w:val="clear" w:color="auto" w:fill="7030A0"/>
          </w:tcPr>
          <w:p w14:paraId="6BF76905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0D84C4E1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9" w:type="dxa"/>
            <w:shd w:val="clear" w:color="auto" w:fill="7030A0"/>
          </w:tcPr>
          <w:p w14:paraId="39819A1F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61" w:type="dxa"/>
            <w:shd w:val="clear" w:color="auto" w:fill="7030A0"/>
          </w:tcPr>
          <w:p w14:paraId="3C025B72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E92341" w:rsidRPr="00146E05" w14:paraId="6CF328FA" w14:textId="77777777" w:rsidTr="00DA2395">
        <w:tc>
          <w:tcPr>
            <w:tcW w:w="1716" w:type="dxa"/>
          </w:tcPr>
          <w:p w14:paraId="282801E3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</w:tc>
        <w:tc>
          <w:tcPr>
            <w:tcW w:w="2239" w:type="dxa"/>
          </w:tcPr>
          <w:p w14:paraId="21DD3683" w14:textId="77777777" w:rsidR="00E92341" w:rsidRPr="00146E05" w:rsidRDefault="00E92341" w:rsidP="001F2AA9">
            <w:r w:rsidRPr="00146E05">
              <w:t>ARM (</w:t>
            </w:r>
            <w:r>
              <w:t>A1</w:t>
            </w:r>
            <w:r w:rsidRPr="00146E05">
              <w:t>)</w:t>
            </w:r>
          </w:p>
          <w:p w14:paraId="3E80F949" w14:textId="77777777" w:rsidR="00E92341" w:rsidRPr="00146E05" w:rsidRDefault="00E92341" w:rsidP="001F2AA9">
            <w:r w:rsidRPr="00146E05">
              <w:t>Aquatic Toxicology</w:t>
            </w:r>
          </w:p>
        </w:tc>
        <w:tc>
          <w:tcPr>
            <w:tcW w:w="2297" w:type="dxa"/>
          </w:tcPr>
          <w:p w14:paraId="74E83A1C" w14:textId="770535F7" w:rsidR="00E92341" w:rsidRPr="00146E05" w:rsidRDefault="00FF0B09" w:rsidP="001F2AA9">
            <w:r>
              <w:t xml:space="preserve">ARM </w:t>
            </w:r>
            <w:r w:rsidR="00DA2395">
              <w:t>(</w:t>
            </w:r>
            <w:r>
              <w:t xml:space="preserve">Seminar </w:t>
            </w:r>
            <w:r w:rsidR="00DA2395">
              <w:t>R</w:t>
            </w:r>
            <w:r>
              <w:t>oom</w:t>
            </w:r>
            <w:r w:rsidR="0006027D">
              <w:t xml:space="preserve"> II</w:t>
            </w:r>
            <w:r w:rsidR="00DA2395">
              <w:t>)</w:t>
            </w:r>
            <w:r>
              <w:t xml:space="preserve"> - Coastal Zone Mgt</w:t>
            </w:r>
          </w:p>
        </w:tc>
        <w:tc>
          <w:tcPr>
            <w:tcW w:w="1984" w:type="dxa"/>
          </w:tcPr>
          <w:p w14:paraId="0C0A4726" w14:textId="77777777" w:rsidR="00E92341" w:rsidRPr="00146E05" w:rsidRDefault="00E92341" w:rsidP="001F2AA9"/>
        </w:tc>
        <w:tc>
          <w:tcPr>
            <w:tcW w:w="1569" w:type="dxa"/>
          </w:tcPr>
          <w:p w14:paraId="015843C4" w14:textId="77777777" w:rsidR="00E92341" w:rsidRPr="00146E05" w:rsidRDefault="00E92341" w:rsidP="001F2AA9"/>
        </w:tc>
        <w:tc>
          <w:tcPr>
            <w:tcW w:w="1661" w:type="dxa"/>
          </w:tcPr>
          <w:p w14:paraId="322C6A34" w14:textId="77777777" w:rsidR="00E92341" w:rsidRPr="00146E05" w:rsidRDefault="00E92341" w:rsidP="001F2AA9"/>
        </w:tc>
      </w:tr>
      <w:tr w:rsidR="00E92341" w:rsidRPr="00146E05" w14:paraId="6AA7AA98" w14:textId="77777777" w:rsidTr="00DA2395">
        <w:tc>
          <w:tcPr>
            <w:tcW w:w="1716" w:type="dxa"/>
          </w:tcPr>
          <w:p w14:paraId="4777ED3A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5ED4A99A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1F7B697D" w14:textId="77777777" w:rsidR="00E92341" w:rsidRPr="00146E05" w:rsidRDefault="00E92341" w:rsidP="001F2AA9">
            <w:r w:rsidRPr="00146E05">
              <w:t>ARM (</w:t>
            </w:r>
            <w:r>
              <w:t>A1</w:t>
            </w:r>
            <w:r w:rsidRPr="00146E05">
              <w:t>)</w:t>
            </w:r>
          </w:p>
          <w:p w14:paraId="5C8AB381" w14:textId="77777777" w:rsidR="00E92341" w:rsidRPr="00146E05" w:rsidRDefault="00E92341" w:rsidP="001F2AA9">
            <w:pPr>
              <w:rPr>
                <w:strike/>
              </w:rPr>
            </w:pPr>
            <w:r w:rsidRPr="00146E05">
              <w:t>Aquatic Toxicology</w:t>
            </w:r>
          </w:p>
        </w:tc>
        <w:tc>
          <w:tcPr>
            <w:tcW w:w="2297" w:type="dxa"/>
          </w:tcPr>
          <w:p w14:paraId="5015468F" w14:textId="3D534A06" w:rsidR="00E92341" w:rsidRPr="00146E05" w:rsidRDefault="0050710C" w:rsidP="001F2AA9">
            <w:r>
              <w:t xml:space="preserve">ARM </w:t>
            </w:r>
            <w:r w:rsidR="00DA2395">
              <w:t>(</w:t>
            </w:r>
            <w:r>
              <w:t xml:space="preserve">Seminar </w:t>
            </w:r>
            <w:r w:rsidR="00DA2395">
              <w:t>R</w:t>
            </w:r>
            <w:r>
              <w:t>oom</w:t>
            </w:r>
            <w:r w:rsidR="0006027D">
              <w:t xml:space="preserve"> II</w:t>
            </w:r>
            <w:r w:rsidR="00DA2395">
              <w:t>)</w:t>
            </w:r>
            <w:r>
              <w:t xml:space="preserve"> - </w:t>
            </w:r>
            <w:r w:rsidR="00FF0B09">
              <w:t xml:space="preserve">EIA </w:t>
            </w:r>
            <w:r w:rsidR="00305DD9">
              <w:t>Methodologies</w:t>
            </w:r>
          </w:p>
        </w:tc>
        <w:tc>
          <w:tcPr>
            <w:tcW w:w="1984" w:type="dxa"/>
          </w:tcPr>
          <w:p w14:paraId="5B40CEF6" w14:textId="77777777" w:rsidR="00E92341" w:rsidRPr="00146E05" w:rsidRDefault="00E92341" w:rsidP="001F2AA9">
            <w:r w:rsidRPr="00146E05">
              <w:t xml:space="preserve">  </w:t>
            </w:r>
          </w:p>
        </w:tc>
        <w:tc>
          <w:tcPr>
            <w:tcW w:w="1569" w:type="dxa"/>
          </w:tcPr>
          <w:p w14:paraId="6050AC99" w14:textId="77777777" w:rsidR="00E92341" w:rsidRPr="00146E05" w:rsidRDefault="00E92341" w:rsidP="001F2AA9"/>
        </w:tc>
        <w:tc>
          <w:tcPr>
            <w:tcW w:w="1661" w:type="dxa"/>
          </w:tcPr>
          <w:p w14:paraId="11FA65BE" w14:textId="77777777" w:rsidR="00E92341" w:rsidRPr="00146E05" w:rsidRDefault="00E92341" w:rsidP="001F2AA9">
            <w:r w:rsidRPr="00146E05">
              <w:t>ARM Practical</w:t>
            </w:r>
          </w:p>
          <w:p w14:paraId="4E1DDCAD" w14:textId="77777777" w:rsidR="00E92341" w:rsidRPr="00146E05" w:rsidRDefault="00E92341" w:rsidP="001F2AA9"/>
        </w:tc>
      </w:tr>
      <w:tr w:rsidR="00E92341" w:rsidRPr="00146E05" w14:paraId="11EB6324" w14:textId="77777777" w:rsidTr="001F2AA9">
        <w:tc>
          <w:tcPr>
            <w:tcW w:w="1716" w:type="dxa"/>
            <w:shd w:val="clear" w:color="auto" w:fill="CCC0D9" w:themeFill="accent4" w:themeFillTint="66"/>
          </w:tcPr>
          <w:p w14:paraId="3D486994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</w:t>
            </w:r>
            <w:r w:rsidRPr="00146E05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750" w:type="dxa"/>
            <w:gridSpan w:val="5"/>
            <w:shd w:val="clear" w:color="auto" w:fill="CCC0D9" w:themeFill="accent4" w:themeFillTint="66"/>
          </w:tcPr>
          <w:p w14:paraId="1E071CDF" w14:textId="77777777" w:rsidR="00E92341" w:rsidRPr="00146E05" w:rsidRDefault="00E92341" w:rsidP="001F2AA9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E92341" w:rsidRPr="00146E05" w14:paraId="3A67FF5C" w14:textId="77777777" w:rsidTr="00DA2395">
        <w:tc>
          <w:tcPr>
            <w:tcW w:w="1716" w:type="dxa"/>
          </w:tcPr>
          <w:p w14:paraId="0E47248A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5A51680C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00116AC2" w14:textId="77777777" w:rsidR="00E92341" w:rsidRPr="00146E05" w:rsidRDefault="00E92341" w:rsidP="001F2AA9"/>
        </w:tc>
        <w:tc>
          <w:tcPr>
            <w:tcW w:w="2297" w:type="dxa"/>
          </w:tcPr>
          <w:p w14:paraId="37393226" w14:textId="77777777" w:rsidR="00E92341" w:rsidRPr="00146E05" w:rsidRDefault="00E92341" w:rsidP="001F2AA9"/>
        </w:tc>
        <w:tc>
          <w:tcPr>
            <w:tcW w:w="1984" w:type="dxa"/>
          </w:tcPr>
          <w:p w14:paraId="2845B2F3" w14:textId="77777777" w:rsidR="00E92341" w:rsidRPr="00146E05" w:rsidRDefault="00E92341" w:rsidP="001F2AA9"/>
        </w:tc>
        <w:tc>
          <w:tcPr>
            <w:tcW w:w="1569" w:type="dxa"/>
          </w:tcPr>
          <w:p w14:paraId="14EEDEE9" w14:textId="77777777" w:rsidR="00E92341" w:rsidRPr="00146E05" w:rsidRDefault="00E92341" w:rsidP="001F2AA9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2AEA40D3" w14:textId="77777777" w:rsidR="00E92341" w:rsidRPr="00146E05" w:rsidRDefault="00E92341" w:rsidP="001F2AA9">
            <w:r w:rsidRPr="00146E05">
              <w:t>Fundamentals of GIS</w:t>
            </w:r>
          </w:p>
        </w:tc>
        <w:tc>
          <w:tcPr>
            <w:tcW w:w="1661" w:type="dxa"/>
          </w:tcPr>
          <w:p w14:paraId="77C5B09F" w14:textId="77777777" w:rsidR="00E92341" w:rsidRPr="00146E05" w:rsidRDefault="00E92341" w:rsidP="001F2AA9">
            <w:r w:rsidRPr="00146E05">
              <w:t>ARM Practical</w:t>
            </w:r>
          </w:p>
          <w:p w14:paraId="7615B906" w14:textId="77777777" w:rsidR="00E92341" w:rsidRPr="00146E05" w:rsidRDefault="00E92341" w:rsidP="001F2AA9"/>
        </w:tc>
      </w:tr>
      <w:tr w:rsidR="00E92341" w:rsidRPr="00146E05" w14:paraId="170ACEA6" w14:textId="77777777" w:rsidTr="00DA2395">
        <w:tc>
          <w:tcPr>
            <w:tcW w:w="1716" w:type="dxa"/>
          </w:tcPr>
          <w:p w14:paraId="42BC40B7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4B0B9395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16299293" w14:textId="77777777" w:rsidR="00E92341" w:rsidRPr="00146E05" w:rsidRDefault="00E92341" w:rsidP="001F2AA9"/>
        </w:tc>
        <w:tc>
          <w:tcPr>
            <w:tcW w:w="2297" w:type="dxa"/>
          </w:tcPr>
          <w:p w14:paraId="53E8C3E7" w14:textId="77777777" w:rsidR="00E92341" w:rsidRPr="00146E05" w:rsidRDefault="00E92341" w:rsidP="001F2AA9"/>
        </w:tc>
        <w:tc>
          <w:tcPr>
            <w:tcW w:w="1984" w:type="dxa"/>
          </w:tcPr>
          <w:p w14:paraId="23B05F18" w14:textId="77777777" w:rsidR="00E92341" w:rsidRPr="00146E05" w:rsidRDefault="00E92341" w:rsidP="001F2AA9">
            <w:r w:rsidRPr="00146E05">
              <w:t>ARM (</w:t>
            </w:r>
            <w:r>
              <w:t>B3</w:t>
            </w:r>
            <w:r w:rsidRPr="00146E05">
              <w:t>)</w:t>
            </w:r>
          </w:p>
          <w:p w14:paraId="403CDDF5" w14:textId="08F2FB60" w:rsidR="00E92341" w:rsidRPr="00146E05" w:rsidRDefault="003D12D3" w:rsidP="001F2AA9">
            <w:r w:rsidRPr="00146E05">
              <w:t>Water Pollution &amp; Legislation</w:t>
            </w:r>
          </w:p>
        </w:tc>
        <w:tc>
          <w:tcPr>
            <w:tcW w:w="1569" w:type="dxa"/>
          </w:tcPr>
          <w:p w14:paraId="7A1BC95B" w14:textId="77777777" w:rsidR="00E92341" w:rsidRPr="00146E05" w:rsidRDefault="00E92341" w:rsidP="001F2AA9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1708A198" w14:textId="2EB75049" w:rsidR="00E92341" w:rsidRPr="00146E05" w:rsidRDefault="00E92341" w:rsidP="001F2AA9">
            <w:pPr>
              <w:ind w:right="-157"/>
            </w:pPr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1661" w:type="dxa"/>
          </w:tcPr>
          <w:p w14:paraId="412C0FAC" w14:textId="77777777" w:rsidR="00E92341" w:rsidRPr="00146E05" w:rsidRDefault="00E92341" w:rsidP="001F2AA9">
            <w:r w:rsidRPr="00146E05">
              <w:t xml:space="preserve">ARM Practical </w:t>
            </w:r>
          </w:p>
          <w:p w14:paraId="52620FF3" w14:textId="77777777" w:rsidR="00E92341" w:rsidRPr="00146E05" w:rsidRDefault="00E92341" w:rsidP="001F2AA9"/>
        </w:tc>
      </w:tr>
      <w:tr w:rsidR="00E92341" w:rsidRPr="00146E05" w14:paraId="09C69EDC" w14:textId="77777777" w:rsidTr="001F2AA9">
        <w:tc>
          <w:tcPr>
            <w:tcW w:w="1716" w:type="dxa"/>
            <w:shd w:val="clear" w:color="auto" w:fill="B2A1C7" w:themeFill="accent4" w:themeFillTint="99"/>
          </w:tcPr>
          <w:p w14:paraId="14A662F7" w14:textId="77777777" w:rsidR="00E92341" w:rsidRPr="00146E05" w:rsidRDefault="00E92341" w:rsidP="001F2AA9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750" w:type="dxa"/>
            <w:gridSpan w:val="5"/>
            <w:shd w:val="clear" w:color="auto" w:fill="B2A1C7" w:themeFill="accent4" w:themeFillTint="99"/>
          </w:tcPr>
          <w:p w14:paraId="4E2F5B19" w14:textId="77777777" w:rsidR="00E92341" w:rsidRPr="00146E05" w:rsidRDefault="00E92341" w:rsidP="001F2AA9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75266B" w:rsidRPr="00146E05" w14:paraId="05FA8D77" w14:textId="77777777" w:rsidTr="00DA2395">
        <w:tc>
          <w:tcPr>
            <w:tcW w:w="1716" w:type="dxa"/>
          </w:tcPr>
          <w:p w14:paraId="23C90A0F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72939466" w14:textId="77777777" w:rsidR="0075266B" w:rsidRPr="00146E05" w:rsidRDefault="0075266B" w:rsidP="0075266B">
            <w:pPr>
              <w:rPr>
                <w:b/>
              </w:rPr>
            </w:pPr>
          </w:p>
        </w:tc>
        <w:tc>
          <w:tcPr>
            <w:tcW w:w="2239" w:type="dxa"/>
          </w:tcPr>
          <w:p w14:paraId="22B0FAAD" w14:textId="47A38E2E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2297" w:type="dxa"/>
          </w:tcPr>
          <w:p w14:paraId="7A8D8ECB" w14:textId="77777777" w:rsidR="0075266B" w:rsidRPr="00146E05" w:rsidRDefault="0075266B" w:rsidP="0075266B"/>
        </w:tc>
        <w:tc>
          <w:tcPr>
            <w:tcW w:w="1984" w:type="dxa"/>
          </w:tcPr>
          <w:p w14:paraId="23ABFAAF" w14:textId="77777777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1569" w:type="dxa"/>
          </w:tcPr>
          <w:p w14:paraId="17BCC5A5" w14:textId="27CC0D47" w:rsidR="0075266B" w:rsidRPr="00146E05" w:rsidRDefault="0075266B" w:rsidP="0075266B">
            <w:r>
              <w:t xml:space="preserve">Special Practical </w:t>
            </w:r>
          </w:p>
        </w:tc>
        <w:tc>
          <w:tcPr>
            <w:tcW w:w="1661" w:type="dxa"/>
          </w:tcPr>
          <w:p w14:paraId="3FF71C04" w14:textId="77777777" w:rsidR="0075266B" w:rsidRPr="00146E05" w:rsidRDefault="0075266B" w:rsidP="0075266B"/>
        </w:tc>
      </w:tr>
      <w:tr w:rsidR="0075266B" w:rsidRPr="00146E05" w14:paraId="1D8CD9FD" w14:textId="77777777" w:rsidTr="00DA2395">
        <w:tc>
          <w:tcPr>
            <w:tcW w:w="1716" w:type="dxa"/>
          </w:tcPr>
          <w:p w14:paraId="7811B0B2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59B48BC8" w14:textId="77777777" w:rsidR="0075266B" w:rsidRPr="00146E05" w:rsidRDefault="0075266B" w:rsidP="0075266B">
            <w:pPr>
              <w:rPr>
                <w:b/>
              </w:rPr>
            </w:pPr>
          </w:p>
        </w:tc>
        <w:tc>
          <w:tcPr>
            <w:tcW w:w="2239" w:type="dxa"/>
          </w:tcPr>
          <w:p w14:paraId="7E635FE1" w14:textId="77777777" w:rsidR="0075266B" w:rsidRPr="00146E05" w:rsidRDefault="0075266B" w:rsidP="0075266B">
            <w:r w:rsidRPr="00146E05">
              <w:t>ARM (F</w:t>
            </w:r>
            <w:r>
              <w:t>2</w:t>
            </w:r>
            <w:r w:rsidRPr="00146E05">
              <w:t>)</w:t>
            </w:r>
          </w:p>
          <w:p w14:paraId="45622DFA" w14:textId="77777777" w:rsidR="0075266B" w:rsidRPr="00146E05" w:rsidRDefault="0075266B" w:rsidP="0075266B">
            <w:pPr>
              <w:rPr>
                <w:highlight w:val="yellow"/>
              </w:rPr>
            </w:pPr>
            <w:r w:rsidRPr="00146E05">
              <w:t>Wetland Mgt</w:t>
            </w:r>
          </w:p>
        </w:tc>
        <w:tc>
          <w:tcPr>
            <w:tcW w:w="2297" w:type="dxa"/>
          </w:tcPr>
          <w:p w14:paraId="628AB7BE" w14:textId="77777777" w:rsidR="0075266B" w:rsidRPr="00146E05" w:rsidRDefault="0075266B" w:rsidP="0075266B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7EB7F1C0" w14:textId="77777777" w:rsidR="0075266B" w:rsidRPr="00146E05" w:rsidRDefault="0075266B" w:rsidP="0075266B">
            <w:pPr>
              <w:rPr>
                <w:highlight w:val="yellow"/>
                <w:lang w:val="nl-BE"/>
              </w:rPr>
            </w:pPr>
          </w:p>
        </w:tc>
        <w:tc>
          <w:tcPr>
            <w:tcW w:w="1569" w:type="dxa"/>
          </w:tcPr>
          <w:p w14:paraId="71C24B02" w14:textId="5A261C7B" w:rsidR="0075266B" w:rsidRPr="00146E05" w:rsidRDefault="0075266B" w:rsidP="0075266B">
            <w:pPr>
              <w:rPr>
                <w:lang w:val="nl-BE"/>
              </w:rPr>
            </w:pPr>
            <w:r>
              <w:t>Special Practical</w:t>
            </w:r>
          </w:p>
        </w:tc>
        <w:tc>
          <w:tcPr>
            <w:tcW w:w="1661" w:type="dxa"/>
          </w:tcPr>
          <w:p w14:paraId="45C47A19" w14:textId="77777777" w:rsidR="0075266B" w:rsidRPr="00146E05" w:rsidRDefault="0075266B" w:rsidP="0075266B"/>
        </w:tc>
      </w:tr>
      <w:tr w:rsidR="0075266B" w:rsidRPr="00146E05" w14:paraId="7482BD78" w14:textId="77777777" w:rsidTr="00DA2395">
        <w:tc>
          <w:tcPr>
            <w:tcW w:w="1716" w:type="dxa"/>
          </w:tcPr>
          <w:p w14:paraId="3F938EA2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1AD3C0E2" w14:textId="77777777" w:rsidR="0075266B" w:rsidRPr="00146E05" w:rsidRDefault="0075266B" w:rsidP="0075266B">
            <w:pPr>
              <w:rPr>
                <w:b/>
              </w:rPr>
            </w:pPr>
          </w:p>
        </w:tc>
        <w:tc>
          <w:tcPr>
            <w:tcW w:w="2239" w:type="dxa"/>
          </w:tcPr>
          <w:p w14:paraId="489B6462" w14:textId="77777777" w:rsidR="0075266B" w:rsidRPr="00146E05" w:rsidRDefault="0075266B" w:rsidP="0075266B">
            <w:r w:rsidRPr="00146E05">
              <w:t xml:space="preserve"> </w:t>
            </w:r>
          </w:p>
        </w:tc>
        <w:tc>
          <w:tcPr>
            <w:tcW w:w="2297" w:type="dxa"/>
          </w:tcPr>
          <w:p w14:paraId="4B0DCC06" w14:textId="6B58F079" w:rsidR="0075266B" w:rsidRPr="00146E05" w:rsidRDefault="0075266B" w:rsidP="0075266B">
            <w:r w:rsidRPr="00146E05">
              <w:t xml:space="preserve">  ARM (</w:t>
            </w:r>
            <w:r>
              <w:t>A1</w:t>
            </w:r>
            <w:r w:rsidRPr="00146E05">
              <w:t>)</w:t>
            </w:r>
          </w:p>
          <w:p w14:paraId="0C66EBFB" w14:textId="12DAEA07" w:rsidR="0075266B" w:rsidRPr="00146E05" w:rsidRDefault="0075266B" w:rsidP="0075266B">
            <w:pPr>
              <w:ind w:left="-53" w:right="-108"/>
            </w:pPr>
            <w:r w:rsidRPr="00146E05">
              <w:t>Ornamental Fish Culture</w:t>
            </w:r>
          </w:p>
        </w:tc>
        <w:tc>
          <w:tcPr>
            <w:tcW w:w="1984" w:type="dxa"/>
          </w:tcPr>
          <w:p w14:paraId="6377B0A2" w14:textId="77777777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1569" w:type="dxa"/>
            <w:vMerge w:val="restart"/>
          </w:tcPr>
          <w:p w14:paraId="01C01664" w14:textId="003DCDBE" w:rsidR="0075266B" w:rsidRPr="00146E05" w:rsidRDefault="0075266B" w:rsidP="0075266B">
            <w:r w:rsidRPr="00146E05">
              <w:t xml:space="preserve">Student </w:t>
            </w:r>
            <w:r>
              <w:t>Activities</w:t>
            </w:r>
          </w:p>
          <w:p w14:paraId="41279E25" w14:textId="77777777" w:rsidR="0075266B" w:rsidRPr="00146E05" w:rsidRDefault="0075266B" w:rsidP="0075266B"/>
        </w:tc>
        <w:tc>
          <w:tcPr>
            <w:tcW w:w="1661" w:type="dxa"/>
          </w:tcPr>
          <w:p w14:paraId="27EAC48B" w14:textId="77777777" w:rsidR="0075266B" w:rsidRPr="00146E05" w:rsidRDefault="0075266B" w:rsidP="0075266B"/>
        </w:tc>
      </w:tr>
      <w:tr w:rsidR="0075266B" w:rsidRPr="00146E05" w14:paraId="0C31781C" w14:textId="77777777" w:rsidTr="00DA2395">
        <w:tc>
          <w:tcPr>
            <w:tcW w:w="1716" w:type="dxa"/>
          </w:tcPr>
          <w:p w14:paraId="56AB8E8B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2239" w:type="dxa"/>
          </w:tcPr>
          <w:p w14:paraId="0E883E58" w14:textId="77777777" w:rsidR="0075266B" w:rsidRPr="00146E05" w:rsidRDefault="0075266B" w:rsidP="0075266B"/>
        </w:tc>
        <w:tc>
          <w:tcPr>
            <w:tcW w:w="2297" w:type="dxa"/>
          </w:tcPr>
          <w:p w14:paraId="1BCC7343" w14:textId="77777777" w:rsidR="0075266B" w:rsidRPr="00146E05" w:rsidRDefault="0075266B" w:rsidP="0075266B"/>
        </w:tc>
        <w:tc>
          <w:tcPr>
            <w:tcW w:w="1984" w:type="dxa"/>
          </w:tcPr>
          <w:p w14:paraId="0D6E9B26" w14:textId="77777777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1569" w:type="dxa"/>
            <w:vMerge/>
          </w:tcPr>
          <w:p w14:paraId="6742B10E" w14:textId="77777777" w:rsidR="0075266B" w:rsidRPr="00146E05" w:rsidRDefault="0075266B" w:rsidP="0075266B"/>
        </w:tc>
        <w:tc>
          <w:tcPr>
            <w:tcW w:w="1661" w:type="dxa"/>
          </w:tcPr>
          <w:p w14:paraId="048F6565" w14:textId="77777777" w:rsidR="0075266B" w:rsidRPr="00146E05" w:rsidRDefault="0075266B" w:rsidP="0075266B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92341" w:rsidRPr="000F6670" w14:paraId="05BF1448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0D98849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44E489E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A447EB0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0BCDCA2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7869239E" w14:textId="77777777" w:rsidR="00E92341" w:rsidRPr="000F6670" w:rsidRDefault="00E92341" w:rsidP="001F2AA9">
            <w:pPr>
              <w:ind w:left="-108"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4884C65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2BE7C364" w14:textId="77777777" w:rsidR="00E92341" w:rsidRPr="000F6670" w:rsidRDefault="00E92341" w:rsidP="001F2AA9">
            <w:pPr>
              <w:ind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3FA12D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251730FD" w14:textId="77777777" w:rsidR="00E92341" w:rsidRPr="000F6670" w:rsidRDefault="00E92341" w:rsidP="001F2AA9">
            <w:pPr>
              <w:ind w:right="-211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Field classes</w:t>
            </w:r>
          </w:p>
        </w:tc>
      </w:tr>
      <w:tr w:rsidR="008F1305" w:rsidRPr="00146E05" w14:paraId="4DDFF874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E79D4BE" w14:textId="77777777" w:rsidR="008F1305" w:rsidRPr="00146E05" w:rsidRDefault="008F1305" w:rsidP="008F1305">
            <w:r w:rsidRPr="00146E05">
              <w:t>ARM 301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2E3348B" w14:textId="77777777" w:rsidR="008F1305" w:rsidRPr="00146E05" w:rsidRDefault="008F1305" w:rsidP="008F1305">
            <w:r w:rsidRPr="00146E05">
              <w:t>Surface &amp; Ground water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163A931" w14:textId="5B0983F3" w:rsidR="008F1305" w:rsidRPr="00146E05" w:rsidRDefault="008F1305" w:rsidP="008F1305">
            <w:r w:rsidRPr="00146E05">
              <w:t>Dr. S</w:t>
            </w:r>
            <w:r>
              <w:t>.</w:t>
            </w:r>
            <w:r w:rsidRPr="00146E05">
              <w:t>A</w:t>
            </w:r>
            <w:r>
              <w:t>.</w:t>
            </w:r>
            <w:r w:rsidRPr="00146E05">
              <w:t>M</w:t>
            </w:r>
            <w:r>
              <w:t>.</w:t>
            </w:r>
            <w:r w:rsidRPr="00146E05">
              <w:t>A</w:t>
            </w:r>
            <w:r>
              <w:t>.</w:t>
            </w:r>
            <w:r w:rsidRPr="00146E05">
              <w:t>I</w:t>
            </w:r>
            <w:r>
              <w:t>.</w:t>
            </w:r>
            <w:r w:rsidRPr="00146E05">
              <w:t>K</w:t>
            </w:r>
            <w:r>
              <w:t>.</w:t>
            </w:r>
            <w:r w:rsidRPr="00146E05">
              <w:t xml:space="preserve"> </w:t>
            </w:r>
            <w:proofErr w:type="spellStart"/>
            <w:r w:rsidRPr="00146E05">
              <w:t>Senanayake</w:t>
            </w:r>
            <w:proofErr w:type="spellEnd"/>
            <w:r w:rsidRPr="00146E05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75E7778" w14:textId="6FB1E5E7" w:rsidR="008F1305" w:rsidRPr="00146E05" w:rsidRDefault="008F1305" w:rsidP="008F130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1A190D" w14:textId="6F56D820" w:rsidR="008F1305" w:rsidRPr="008F1305" w:rsidRDefault="008F1305" w:rsidP="008F1305">
            <w:r w:rsidRPr="008F1305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3FD521" w14:textId="71AE47CC" w:rsidR="008F1305" w:rsidRPr="008F1305" w:rsidRDefault="008F1305" w:rsidP="004F7AC7">
            <w:r w:rsidRPr="008F1305">
              <w:t>01 (</w:t>
            </w:r>
            <w:r w:rsidRPr="008F1305">
              <w:t>two</w:t>
            </w:r>
            <w:r w:rsidRPr="008F1305">
              <w:t xml:space="preserve"> day</w:t>
            </w:r>
            <w:r w:rsidRPr="008F1305">
              <w:t>s</w:t>
            </w:r>
            <w:r w:rsidRPr="008F1305">
              <w:t>)</w:t>
            </w:r>
          </w:p>
        </w:tc>
      </w:tr>
      <w:tr w:rsidR="008F1305" w:rsidRPr="00146E05" w14:paraId="58A86DC0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44B4D17" w14:textId="77777777" w:rsidR="008F1305" w:rsidRPr="00146E05" w:rsidRDefault="008F1305" w:rsidP="008F1305">
            <w:r w:rsidRPr="00146E05">
              <w:t>ARM 30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7D921C0" w14:textId="77777777" w:rsidR="008F1305" w:rsidRPr="00146E05" w:rsidRDefault="008F1305" w:rsidP="008F1305">
            <w:pPr>
              <w:ind w:right="-108"/>
            </w:pPr>
            <w:r w:rsidRPr="00146E05">
              <w:t xml:space="preserve">Fundamentals of GI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FF0BE01" w14:textId="38BE9C6A" w:rsidR="008F1305" w:rsidRPr="00146E05" w:rsidRDefault="008F1305" w:rsidP="008F1305">
            <w:r>
              <w:t>Dr. E.G.D.P.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1B624ED" w14:textId="14B66110" w:rsidR="008F1305" w:rsidRPr="00146E05" w:rsidRDefault="008F1305" w:rsidP="008F130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3B3558A" w14:textId="4606DB6D" w:rsidR="008F1305" w:rsidRPr="008F1305" w:rsidRDefault="008F1305" w:rsidP="008F1305">
            <w:r w:rsidRPr="008F1305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1E566E1" w14:textId="0CCF4D0D" w:rsidR="008F1305" w:rsidRPr="008F1305" w:rsidRDefault="008F1305" w:rsidP="008F1305">
            <w:r w:rsidRPr="008F1305">
              <w:t>-</w:t>
            </w:r>
          </w:p>
        </w:tc>
      </w:tr>
      <w:tr w:rsidR="008F1305" w:rsidRPr="00146E05" w14:paraId="048C5B1C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0873871" w14:textId="77777777" w:rsidR="008F1305" w:rsidRPr="00146E05" w:rsidRDefault="008F1305" w:rsidP="008F1305">
            <w:r w:rsidRPr="00146E05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E8D21C9" w14:textId="77777777" w:rsidR="008F1305" w:rsidRPr="00146E05" w:rsidRDefault="008F1305" w:rsidP="008F1305">
            <w:pPr>
              <w:ind w:right="-108"/>
            </w:pPr>
            <w:r w:rsidRPr="00146E05">
              <w:t>Wetland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7561AF3" w14:textId="6E2C4741" w:rsidR="008F1305" w:rsidRPr="00146E05" w:rsidRDefault="008F1305" w:rsidP="008F1305">
            <w:r>
              <w:t>VL/</w:t>
            </w:r>
            <w:r w:rsidRPr="00146E05">
              <w:t xml:space="preserve">Dr. </w:t>
            </w:r>
            <w:r>
              <w:t xml:space="preserve">F. S. </w:t>
            </w:r>
            <w:proofErr w:type="spellStart"/>
            <w:r>
              <w:t>Idroos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D54AAB9" w14:textId="6C13027E" w:rsidR="008F1305" w:rsidRPr="00146E05" w:rsidRDefault="008F1305" w:rsidP="008F130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426823B" w14:textId="49AC3D0A" w:rsidR="008F1305" w:rsidRPr="008F1305" w:rsidRDefault="008F1305" w:rsidP="008F1305">
            <w:r w:rsidRPr="008F1305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45ED133" w14:textId="07CBB528" w:rsidR="008F1305" w:rsidRPr="008F1305" w:rsidRDefault="008F1305" w:rsidP="008F1305">
            <w:bookmarkStart w:id="1" w:name="_GoBack"/>
            <w:bookmarkEnd w:id="1"/>
            <w:r w:rsidRPr="008F1305">
              <w:t>-</w:t>
            </w:r>
          </w:p>
        </w:tc>
      </w:tr>
      <w:tr w:rsidR="008F1305" w:rsidRPr="00146E05" w14:paraId="2B4D69CE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79002E3" w14:textId="77777777" w:rsidR="008F1305" w:rsidRPr="00146E05" w:rsidRDefault="008F1305" w:rsidP="008F1305">
            <w:r w:rsidRPr="00146E05">
              <w:t>ARM 30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ACB7D68" w14:textId="77777777" w:rsidR="008F1305" w:rsidRPr="00146E05" w:rsidRDefault="008F1305" w:rsidP="008F1305">
            <w:r w:rsidRPr="00146E05">
              <w:t>Ornamental Fish Cultur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B96C870" w14:textId="0C6F75A0" w:rsidR="008F1305" w:rsidRPr="00146E05" w:rsidRDefault="008F1305" w:rsidP="008F1305">
            <w:r>
              <w:t>Prof</w:t>
            </w:r>
            <w:r w:rsidRPr="00146E05">
              <w:t>. D</w:t>
            </w:r>
            <w:r>
              <w:t>.</w:t>
            </w:r>
            <w:r w:rsidRPr="00146E05">
              <w:t>C</w:t>
            </w:r>
            <w:r>
              <w:t>.</w:t>
            </w:r>
            <w:r w:rsidRPr="00146E05">
              <w:t>T</w:t>
            </w:r>
            <w:r>
              <w:t>.</w:t>
            </w:r>
            <w:r w:rsidRPr="00146E05">
              <w:t xml:space="preserve"> </w:t>
            </w:r>
            <w:proofErr w:type="spellStart"/>
            <w:r w:rsidRPr="00146E05">
              <w:t>Dissa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294395F" w14:textId="446C1A1A" w:rsidR="008F1305" w:rsidRPr="00146E05" w:rsidRDefault="008F1305" w:rsidP="008F130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B69AC55" w14:textId="5D28554F" w:rsidR="008F1305" w:rsidRPr="008F1305" w:rsidRDefault="008F1305" w:rsidP="008F1305">
            <w:r w:rsidRPr="008F1305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00502E9" w14:textId="6F5DABE9" w:rsidR="008F1305" w:rsidRPr="008F1305" w:rsidRDefault="008F1305" w:rsidP="008F1305">
            <w:pPr>
              <w:jc w:val="center"/>
            </w:pPr>
            <w:r w:rsidRPr="008F1305">
              <w:t>01 (one day)</w:t>
            </w:r>
          </w:p>
        </w:tc>
      </w:tr>
      <w:tr w:rsidR="008F1305" w:rsidRPr="00146E05" w14:paraId="7E6D62CC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3E0D069" w14:textId="77777777" w:rsidR="008F1305" w:rsidRPr="00146E05" w:rsidRDefault="008F1305" w:rsidP="008F1305">
            <w:r w:rsidRPr="00146E05">
              <w:t>ARM 306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2A83E68" w14:textId="77777777" w:rsidR="008F1305" w:rsidRPr="00146E05" w:rsidRDefault="008F1305" w:rsidP="008F1305">
            <w:r w:rsidRPr="00146E05">
              <w:t>Water Pollution &amp; Legisl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B6F1C0F" w14:textId="42776A0C" w:rsidR="008F1305" w:rsidRPr="00146E05" w:rsidRDefault="008F1305" w:rsidP="008F1305">
            <w:r w:rsidRPr="00146E05">
              <w:t xml:space="preserve">VL - </w:t>
            </w:r>
            <w:proofErr w:type="spellStart"/>
            <w:r w:rsidRPr="00146E05">
              <w:t>Dr</w:t>
            </w:r>
            <w:proofErr w:type="spellEnd"/>
            <w:r w:rsidRPr="00146E05">
              <w:t xml:space="preserve"> R</w:t>
            </w:r>
            <w:r>
              <w:t>.</w:t>
            </w:r>
            <w:r w:rsidRPr="00146E05">
              <w:t>M</w:t>
            </w:r>
            <w:r>
              <w:t>.</w:t>
            </w:r>
            <w:r w:rsidRPr="00146E05">
              <w:t>S</w:t>
            </w:r>
            <w:r>
              <w:t>.</w:t>
            </w:r>
            <w:r w:rsidRPr="00146E05">
              <w:t>K</w:t>
            </w:r>
            <w:r>
              <w:t>.</w:t>
            </w:r>
            <w:r w:rsidRPr="00146E05">
              <w:t xml:space="preserve"> </w:t>
            </w:r>
            <w:proofErr w:type="spellStart"/>
            <w:r w:rsidRPr="00146E05">
              <w:t>Rath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0944417" w14:textId="7894764C" w:rsidR="008F1305" w:rsidRPr="00146E05" w:rsidRDefault="008F1305" w:rsidP="008F130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304FBA0" w14:textId="4F6FCA37" w:rsidR="008F1305" w:rsidRPr="008F1305" w:rsidRDefault="008F1305" w:rsidP="008F1305"/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35F7BA" w14:textId="162CCAE1" w:rsidR="008F1305" w:rsidRPr="008F1305" w:rsidRDefault="008F1305" w:rsidP="008F1305"/>
        </w:tc>
      </w:tr>
      <w:tr w:rsidR="008F1305" w:rsidRPr="00146E05" w14:paraId="6659A6FF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5743035" w14:textId="77777777" w:rsidR="008F1305" w:rsidRPr="00146E05" w:rsidRDefault="008F1305" w:rsidP="008F1305">
            <w:r w:rsidRPr="00146E05">
              <w:t xml:space="preserve">ARM 308 2.0            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56A4416" w14:textId="77777777" w:rsidR="008F1305" w:rsidRPr="00146E05" w:rsidRDefault="008F1305" w:rsidP="008F1305">
            <w:r w:rsidRPr="00146E05">
              <w:t>Aquatic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4226535" w14:textId="77777777" w:rsidR="008F1305" w:rsidRDefault="008F1305" w:rsidP="008F1305">
            <w:r>
              <w:t xml:space="preserve">Snr. </w:t>
            </w:r>
            <w:r w:rsidRPr="0013317B">
              <w:t>Prof. M</w:t>
            </w:r>
            <w:r>
              <w:t xml:space="preserve">. </w:t>
            </w:r>
            <w:r w:rsidRPr="0013317B">
              <w:t>M</w:t>
            </w:r>
            <w:r>
              <w:t>.</w:t>
            </w:r>
            <w:r w:rsidRPr="0013317B">
              <w:t xml:space="preserve"> </w:t>
            </w:r>
            <w:proofErr w:type="spellStart"/>
            <w:r w:rsidRPr="0013317B">
              <w:t>Pathmalal</w:t>
            </w:r>
            <w:proofErr w:type="spellEnd"/>
          </w:p>
          <w:p w14:paraId="28C2C9E0" w14:textId="46917367" w:rsidR="008F1305" w:rsidRPr="00146E05" w:rsidRDefault="008F1305" w:rsidP="008F1305">
            <w:r>
              <w:t>Dr. F</w:t>
            </w:r>
            <w:proofErr w:type="gramStart"/>
            <w:r>
              <w:t>. .</w:t>
            </w:r>
            <w:proofErr w:type="gramEnd"/>
            <w:r>
              <w:t xml:space="preserve"> </w:t>
            </w:r>
            <w:proofErr w:type="spellStart"/>
            <w:r>
              <w:t>Idroos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3C74D99" w14:textId="19F7DBE0" w:rsidR="008F1305" w:rsidRPr="00146E05" w:rsidRDefault="008F1305" w:rsidP="008F130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FF8BB67" w14:textId="21D888CA" w:rsidR="008F1305" w:rsidRPr="008F1305" w:rsidRDefault="008F1305" w:rsidP="008F1305">
            <w:r w:rsidRPr="008F1305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3A2993" w14:textId="0B047B9D" w:rsidR="008F1305" w:rsidRPr="008F1305" w:rsidRDefault="008F1305" w:rsidP="008F1305">
            <w:pPr>
              <w:jc w:val="center"/>
            </w:pPr>
            <w:r w:rsidRPr="008F1305">
              <w:t>01 (one day)</w:t>
            </w:r>
          </w:p>
        </w:tc>
      </w:tr>
      <w:tr w:rsidR="008F1305" w:rsidRPr="00146E05" w14:paraId="6885E542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900163" w14:textId="06851D6E" w:rsidR="008F1305" w:rsidRPr="00146E05" w:rsidRDefault="008F1305" w:rsidP="008F1305">
            <w:r w:rsidRPr="004805A4">
              <w:t>ARM 31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09207C8" w14:textId="3BC6CB18" w:rsidR="008F1305" w:rsidRPr="00146E05" w:rsidRDefault="008F1305" w:rsidP="008F1305">
            <w:r w:rsidRPr="004805A4">
              <w:t>Coastal Zone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D41752D" w14:textId="19589E8E" w:rsidR="008F1305" w:rsidRPr="00146E05" w:rsidRDefault="008F1305" w:rsidP="008F1305">
            <w:r>
              <w:t>Prof. R. R. M. K. P. Ranatung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338FA04" w14:textId="4174F1A5" w:rsidR="008F1305" w:rsidRPr="00146E05" w:rsidRDefault="008F1305" w:rsidP="008F1305">
            <w:pPr>
              <w:jc w:val="center"/>
            </w:pPr>
            <w: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BDC4DE8" w14:textId="720C2926" w:rsidR="008F1305" w:rsidRPr="008F1305" w:rsidRDefault="008F1305" w:rsidP="008F1305">
            <w:r w:rsidRPr="008F1305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A5B10C" w14:textId="57938459" w:rsidR="008F1305" w:rsidRPr="008F1305" w:rsidRDefault="008F1305" w:rsidP="008F1305">
            <w:r w:rsidRPr="008F1305">
              <w:t xml:space="preserve">  -</w:t>
            </w:r>
          </w:p>
        </w:tc>
      </w:tr>
      <w:tr w:rsidR="008F1305" w:rsidRPr="00146E05" w14:paraId="592CC531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2EB5481" w14:textId="3AB05847" w:rsidR="008F1305" w:rsidRPr="00146E05" w:rsidRDefault="008F1305" w:rsidP="008F1305">
            <w:r w:rsidRPr="004805A4">
              <w:t>ARM 317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15C74E" w14:textId="1A376D05" w:rsidR="008F1305" w:rsidRPr="00146E05" w:rsidRDefault="008F1305" w:rsidP="008F1305">
            <w:r w:rsidRPr="004805A4">
              <w:t xml:space="preserve">EIA Methodologie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38BF17F" w14:textId="5C48CF08" w:rsidR="008F1305" w:rsidRPr="00146E05" w:rsidRDefault="008F1305" w:rsidP="008F1305">
            <w:r>
              <w:t xml:space="preserve">Prof. R. R. M. K. P. Ranatung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ABC8036" w14:textId="35A8D34E" w:rsidR="008F1305" w:rsidRPr="00146E05" w:rsidRDefault="008F1305" w:rsidP="008F1305">
            <w:pPr>
              <w:jc w:val="center"/>
            </w:pPr>
            <w: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C8F60BF" w14:textId="514939C0" w:rsidR="008F1305" w:rsidRPr="008F1305" w:rsidRDefault="008F1305" w:rsidP="008F1305">
            <w:r w:rsidRPr="008F1305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37F6404" w14:textId="10018FEF" w:rsidR="008F1305" w:rsidRPr="008F1305" w:rsidRDefault="008F1305" w:rsidP="008F1305">
            <w:r w:rsidRPr="008F1305">
              <w:t xml:space="preserve">  -</w:t>
            </w:r>
          </w:p>
        </w:tc>
      </w:tr>
    </w:tbl>
    <w:p w14:paraId="01C245E8" w14:textId="77777777" w:rsidR="00E92341" w:rsidRDefault="00E92341" w:rsidP="00E92341"/>
    <w:p w14:paraId="18686020" w14:textId="77777777" w:rsidR="00F27AC7" w:rsidRPr="00F27AC7" w:rsidRDefault="00F27AC7" w:rsidP="00F27AC7">
      <w:pPr>
        <w:sectPr w:rsidR="00F27AC7" w:rsidRPr="00F27AC7" w:rsidSect="00EC23A8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p w14:paraId="773C7D25" w14:textId="77777777" w:rsidR="00E92341" w:rsidRPr="00146E05" w:rsidRDefault="00E92341" w:rsidP="00E92341">
      <w:pPr>
        <w:rPr>
          <w:b/>
        </w:rPr>
      </w:pPr>
    </w:p>
    <w:p w14:paraId="54824F87" w14:textId="77777777" w:rsidR="003C58EF" w:rsidRPr="00146E05" w:rsidRDefault="003C58EF" w:rsidP="008E6D10">
      <w:pPr>
        <w:rPr>
          <w:b/>
        </w:rPr>
      </w:pPr>
    </w:p>
    <w:sectPr w:rsidR="003C58EF" w:rsidRPr="00146E05" w:rsidSect="00EC23A8">
      <w:headerReference w:type="default" r:id="rId16"/>
      <w:footerReference w:type="default" r:id="rId17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07F97B" w14:textId="77777777" w:rsidR="00663A2A" w:rsidRDefault="00663A2A" w:rsidP="00BB1F26">
      <w:r>
        <w:separator/>
      </w:r>
    </w:p>
  </w:endnote>
  <w:endnote w:type="continuationSeparator" w:id="0">
    <w:p w14:paraId="65CB67FC" w14:textId="77777777" w:rsidR="00663A2A" w:rsidRDefault="00663A2A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76802" w14:textId="1EFD252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4CAA7" w14:textId="70871CDC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ABACEE" w14:textId="77777777" w:rsidR="00E92341" w:rsidRDefault="00E92341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4615FA3B" w14:textId="77777777" w:rsidR="00E92341" w:rsidRDefault="00E92341" w:rsidP="00767B1A">
    <w:pPr>
      <w:pStyle w:val="Footer"/>
      <w:tabs>
        <w:tab w:val="clear" w:pos="4680"/>
        <w:tab w:val="clear" w:pos="9360"/>
        <w:tab w:val="left" w:pos="2388"/>
      </w:tabs>
    </w:pPr>
  </w:p>
  <w:p w14:paraId="717F212F" w14:textId="77777777" w:rsidR="00E92341" w:rsidRDefault="00E92341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B848A5F" w14:textId="77777777" w:rsidR="00E92341" w:rsidRDefault="00E92341" w:rsidP="00994D20">
    <w:pPr>
      <w:pStyle w:val="Footer"/>
    </w:pPr>
  </w:p>
  <w:p w14:paraId="352904AE" w14:textId="77777777" w:rsidR="00E92341" w:rsidRPr="00BB1F26" w:rsidRDefault="00E92341" w:rsidP="00BB1F26">
    <w:pPr>
      <w:rPr>
        <w:rFonts w:ascii="Arial" w:hAnsi="Arial" w:cs="Arial"/>
        <w:sz w:val="20"/>
        <w:szCs w:val="20"/>
      </w:rPr>
    </w:pPr>
  </w:p>
  <w:p w14:paraId="276615EB" w14:textId="77777777" w:rsidR="00E92341" w:rsidRDefault="00E92341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6157F1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5D777E75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4C3B3A66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A446E5" w14:textId="77777777" w:rsidR="00663A2A" w:rsidRDefault="00663A2A" w:rsidP="00BB1F26">
      <w:r>
        <w:separator/>
      </w:r>
    </w:p>
  </w:footnote>
  <w:footnote w:type="continuationSeparator" w:id="0">
    <w:p w14:paraId="19D7AC26" w14:textId="77777777" w:rsidR="00663A2A" w:rsidRDefault="00663A2A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C21B9" w14:textId="4C8D903B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EB7E53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665DFFAB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58CE5" w14:textId="6F357DDF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>– 1</w:t>
    </w:r>
    <w:r w:rsidRPr="00F14902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="00EB7E53">
      <w:rPr>
        <w:b/>
        <w:color w:val="548DD4" w:themeColor="text2" w:themeTint="99"/>
        <w:sz w:val="28"/>
        <w:szCs w:val="28"/>
      </w:rPr>
      <w:t xml:space="preserve">Semester </w:t>
    </w:r>
    <w:r w:rsidR="00233146">
      <w:rPr>
        <w:b/>
        <w:color w:val="548DD4" w:themeColor="text2" w:themeTint="99"/>
        <w:sz w:val="28"/>
        <w:szCs w:val="28"/>
      </w:rPr>
      <w:t>202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ADAE085" w14:textId="416793AD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  <w:r>
      <w:rPr>
        <w:b/>
        <w:color w:val="548DD4" w:themeColor="text2" w:themeTint="99"/>
        <w:sz w:val="28"/>
        <w:szCs w:val="28"/>
      </w:rPr>
      <w:t xml:space="preserve"> 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7015F2" w14:textId="1BBC9798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="00EB7E53">
      <w:rPr>
        <w:b/>
        <w:color w:val="548DD4" w:themeColor="text2" w:themeTint="99"/>
        <w:sz w:val="28"/>
        <w:szCs w:val="28"/>
      </w:rPr>
      <w:t xml:space="preserve">Semester </w:t>
    </w:r>
    <w:r w:rsidR="006E120C">
      <w:rPr>
        <w:b/>
        <w:color w:val="548DD4" w:themeColor="text2" w:themeTint="99"/>
        <w:sz w:val="28"/>
        <w:szCs w:val="28"/>
      </w:rPr>
      <w:t>202</w:t>
    </w:r>
    <w:r w:rsidR="00233146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F06BA30" w14:textId="5F529D50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E338DC" w14:textId="4EA8308A" w:rsidR="00E92341" w:rsidRDefault="00E92341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>
      <w:rPr>
        <w:b/>
        <w:color w:val="548DD4" w:themeColor="text2" w:themeTint="99"/>
        <w:sz w:val="28"/>
        <w:szCs w:val="28"/>
      </w:rPr>
      <w:t>(HONOURS) DEGREE</w:t>
    </w:r>
    <w:r w:rsidR="006E120C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="00EB7E53">
      <w:rPr>
        <w:b/>
        <w:color w:val="548DD4" w:themeColor="text2" w:themeTint="99"/>
        <w:sz w:val="28"/>
        <w:szCs w:val="28"/>
      </w:rPr>
      <w:t xml:space="preserve">Semester </w:t>
    </w:r>
    <w:r w:rsidR="006E120C">
      <w:rPr>
        <w:b/>
        <w:color w:val="548DD4" w:themeColor="text2" w:themeTint="99"/>
        <w:sz w:val="28"/>
        <w:szCs w:val="28"/>
      </w:rPr>
      <w:t>202</w:t>
    </w:r>
    <w:r w:rsidR="00233146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A562A75" w14:textId="465B9948" w:rsidR="00E92341" w:rsidRPr="00D0656A" w:rsidRDefault="00E92341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781A10ED" w14:textId="77777777" w:rsidR="00E92341" w:rsidRPr="00F14902" w:rsidRDefault="00E92341" w:rsidP="00F1490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A266D1" w14:textId="77777777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674F50C4" w14:textId="77777777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9213E7"/>
    <w:multiLevelType w:val="hybridMultilevel"/>
    <w:tmpl w:val="B816D0E8"/>
    <w:lvl w:ilvl="0" w:tplc="88F6F0C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754D581C"/>
    <w:multiLevelType w:val="hybridMultilevel"/>
    <w:tmpl w:val="82AC6EFA"/>
    <w:lvl w:ilvl="0" w:tplc="C68A4C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kFAG5SiuE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40489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27D"/>
    <w:rsid w:val="00060B3C"/>
    <w:rsid w:val="000664A3"/>
    <w:rsid w:val="000672E8"/>
    <w:rsid w:val="000679A0"/>
    <w:rsid w:val="0007133A"/>
    <w:rsid w:val="00071C8A"/>
    <w:rsid w:val="0007273C"/>
    <w:rsid w:val="00072BAC"/>
    <w:rsid w:val="000738DB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1E0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10A8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E7C00"/>
    <w:rsid w:val="000F0A8E"/>
    <w:rsid w:val="000F3BEE"/>
    <w:rsid w:val="000F432A"/>
    <w:rsid w:val="000F4DE8"/>
    <w:rsid w:val="000F52CD"/>
    <w:rsid w:val="000F6615"/>
    <w:rsid w:val="000F6670"/>
    <w:rsid w:val="000F6872"/>
    <w:rsid w:val="000F6E46"/>
    <w:rsid w:val="000F737B"/>
    <w:rsid w:val="001021EE"/>
    <w:rsid w:val="001041AA"/>
    <w:rsid w:val="00104E61"/>
    <w:rsid w:val="001056BB"/>
    <w:rsid w:val="00111BAE"/>
    <w:rsid w:val="00111CE5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36BD"/>
    <w:rsid w:val="001356B1"/>
    <w:rsid w:val="0013655C"/>
    <w:rsid w:val="0013711E"/>
    <w:rsid w:val="00140E11"/>
    <w:rsid w:val="00144961"/>
    <w:rsid w:val="00146E05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4192"/>
    <w:rsid w:val="00186502"/>
    <w:rsid w:val="001870C1"/>
    <w:rsid w:val="00187D96"/>
    <w:rsid w:val="0019201F"/>
    <w:rsid w:val="001944B6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156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F0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3FF3"/>
    <w:rsid w:val="00225BFB"/>
    <w:rsid w:val="00225C84"/>
    <w:rsid w:val="00230B30"/>
    <w:rsid w:val="00231827"/>
    <w:rsid w:val="00233146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5152"/>
    <w:rsid w:val="002B60E6"/>
    <w:rsid w:val="002B6BF0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2C07"/>
    <w:rsid w:val="002E2E58"/>
    <w:rsid w:val="002E4D6D"/>
    <w:rsid w:val="002E6DE3"/>
    <w:rsid w:val="002F3F71"/>
    <w:rsid w:val="002F40F6"/>
    <w:rsid w:val="003018F5"/>
    <w:rsid w:val="00305DD9"/>
    <w:rsid w:val="003060BD"/>
    <w:rsid w:val="003104C1"/>
    <w:rsid w:val="00310571"/>
    <w:rsid w:val="0031391B"/>
    <w:rsid w:val="00313D10"/>
    <w:rsid w:val="0031697B"/>
    <w:rsid w:val="003228F4"/>
    <w:rsid w:val="00326A71"/>
    <w:rsid w:val="003337D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67A53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0C3E"/>
    <w:rsid w:val="00392A5A"/>
    <w:rsid w:val="0039331F"/>
    <w:rsid w:val="003934FD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35B0"/>
    <w:rsid w:val="003B5CC3"/>
    <w:rsid w:val="003B7A3E"/>
    <w:rsid w:val="003C0B36"/>
    <w:rsid w:val="003C181A"/>
    <w:rsid w:val="003C1B77"/>
    <w:rsid w:val="003C3BE9"/>
    <w:rsid w:val="003C4201"/>
    <w:rsid w:val="003C4369"/>
    <w:rsid w:val="003C58EF"/>
    <w:rsid w:val="003D12D3"/>
    <w:rsid w:val="003D2234"/>
    <w:rsid w:val="003D3180"/>
    <w:rsid w:val="003D4328"/>
    <w:rsid w:val="003D5B41"/>
    <w:rsid w:val="003E1187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24CC"/>
    <w:rsid w:val="00403F58"/>
    <w:rsid w:val="00404604"/>
    <w:rsid w:val="00404DB7"/>
    <w:rsid w:val="0040643A"/>
    <w:rsid w:val="00410ADD"/>
    <w:rsid w:val="0042120F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7483"/>
    <w:rsid w:val="004477B3"/>
    <w:rsid w:val="004500A9"/>
    <w:rsid w:val="00452D09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AC7"/>
    <w:rsid w:val="004F7BB8"/>
    <w:rsid w:val="00501AA3"/>
    <w:rsid w:val="00502E8D"/>
    <w:rsid w:val="005036E9"/>
    <w:rsid w:val="0050579A"/>
    <w:rsid w:val="0050710C"/>
    <w:rsid w:val="0050768E"/>
    <w:rsid w:val="00511D6F"/>
    <w:rsid w:val="00514383"/>
    <w:rsid w:val="00515B0F"/>
    <w:rsid w:val="0051616F"/>
    <w:rsid w:val="0051689E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260E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4029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13F3"/>
    <w:rsid w:val="005D42E9"/>
    <w:rsid w:val="005D58E6"/>
    <w:rsid w:val="005D6A15"/>
    <w:rsid w:val="005D7F0E"/>
    <w:rsid w:val="005E0C9E"/>
    <w:rsid w:val="005E22D7"/>
    <w:rsid w:val="005E3558"/>
    <w:rsid w:val="005E3DE3"/>
    <w:rsid w:val="005E4C3B"/>
    <w:rsid w:val="005E6EEA"/>
    <w:rsid w:val="005E7876"/>
    <w:rsid w:val="005F16D1"/>
    <w:rsid w:val="005F23F0"/>
    <w:rsid w:val="005F4C39"/>
    <w:rsid w:val="005F5033"/>
    <w:rsid w:val="005F7947"/>
    <w:rsid w:val="00600455"/>
    <w:rsid w:val="006016E2"/>
    <w:rsid w:val="0060360D"/>
    <w:rsid w:val="006041EB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0753"/>
    <w:rsid w:val="006326B3"/>
    <w:rsid w:val="00633046"/>
    <w:rsid w:val="006338C1"/>
    <w:rsid w:val="00634112"/>
    <w:rsid w:val="00634AE5"/>
    <w:rsid w:val="0063568C"/>
    <w:rsid w:val="0064147D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3A2A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2F67"/>
    <w:rsid w:val="00683ED4"/>
    <w:rsid w:val="00684359"/>
    <w:rsid w:val="00686BDE"/>
    <w:rsid w:val="0068770C"/>
    <w:rsid w:val="00687DD9"/>
    <w:rsid w:val="00691114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200E"/>
    <w:rsid w:val="006C2386"/>
    <w:rsid w:val="006C2B23"/>
    <w:rsid w:val="006C3275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20C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1021"/>
    <w:rsid w:val="0075266B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66FF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187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4537"/>
    <w:rsid w:val="007C5894"/>
    <w:rsid w:val="007C6050"/>
    <w:rsid w:val="007C67A7"/>
    <w:rsid w:val="007C6F7F"/>
    <w:rsid w:val="007D00B5"/>
    <w:rsid w:val="007D1BE1"/>
    <w:rsid w:val="007D2A04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0D6B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2D52"/>
    <w:rsid w:val="00823224"/>
    <w:rsid w:val="00824855"/>
    <w:rsid w:val="00825AE0"/>
    <w:rsid w:val="00831A2E"/>
    <w:rsid w:val="00832CEB"/>
    <w:rsid w:val="00835FDF"/>
    <w:rsid w:val="008367DE"/>
    <w:rsid w:val="00837D53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46F"/>
    <w:rsid w:val="008649BB"/>
    <w:rsid w:val="00864AAB"/>
    <w:rsid w:val="00864E89"/>
    <w:rsid w:val="008702FF"/>
    <w:rsid w:val="00873642"/>
    <w:rsid w:val="00876495"/>
    <w:rsid w:val="00880105"/>
    <w:rsid w:val="00881630"/>
    <w:rsid w:val="00881CC1"/>
    <w:rsid w:val="00881E0F"/>
    <w:rsid w:val="008824B5"/>
    <w:rsid w:val="00883089"/>
    <w:rsid w:val="00886881"/>
    <w:rsid w:val="00887DB4"/>
    <w:rsid w:val="00891AB6"/>
    <w:rsid w:val="00891CEF"/>
    <w:rsid w:val="00892562"/>
    <w:rsid w:val="008929F3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2338"/>
    <w:rsid w:val="008E451B"/>
    <w:rsid w:val="008E4EEF"/>
    <w:rsid w:val="008E5845"/>
    <w:rsid w:val="008E6D10"/>
    <w:rsid w:val="008F1305"/>
    <w:rsid w:val="008F2605"/>
    <w:rsid w:val="008F32E8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32F0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51F"/>
    <w:rsid w:val="00993A46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75A4"/>
    <w:rsid w:val="00A42AF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800FB"/>
    <w:rsid w:val="00A80C9D"/>
    <w:rsid w:val="00A820CC"/>
    <w:rsid w:val="00A8232D"/>
    <w:rsid w:val="00A82427"/>
    <w:rsid w:val="00A824A4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581"/>
    <w:rsid w:val="00AF2688"/>
    <w:rsid w:val="00AF293A"/>
    <w:rsid w:val="00AF35CC"/>
    <w:rsid w:val="00AF37EA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657"/>
    <w:rsid w:val="00B13DE9"/>
    <w:rsid w:val="00B15517"/>
    <w:rsid w:val="00B15CCF"/>
    <w:rsid w:val="00B16477"/>
    <w:rsid w:val="00B20EF2"/>
    <w:rsid w:val="00B215A8"/>
    <w:rsid w:val="00B21EF8"/>
    <w:rsid w:val="00B2425A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4D4C"/>
    <w:rsid w:val="00B46C21"/>
    <w:rsid w:val="00B476C6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4DCA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0D6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07E27"/>
    <w:rsid w:val="00C10073"/>
    <w:rsid w:val="00C12DB4"/>
    <w:rsid w:val="00C15CC3"/>
    <w:rsid w:val="00C20CA5"/>
    <w:rsid w:val="00C22B48"/>
    <w:rsid w:val="00C22C49"/>
    <w:rsid w:val="00C22E7A"/>
    <w:rsid w:val="00C23E69"/>
    <w:rsid w:val="00C264EC"/>
    <w:rsid w:val="00C31144"/>
    <w:rsid w:val="00C3133B"/>
    <w:rsid w:val="00C334F5"/>
    <w:rsid w:val="00C3592D"/>
    <w:rsid w:val="00C3757C"/>
    <w:rsid w:val="00C37F29"/>
    <w:rsid w:val="00C40785"/>
    <w:rsid w:val="00C4384C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6F95"/>
    <w:rsid w:val="00CA7DAF"/>
    <w:rsid w:val="00CB2378"/>
    <w:rsid w:val="00CB4526"/>
    <w:rsid w:val="00CB4712"/>
    <w:rsid w:val="00CB4F85"/>
    <w:rsid w:val="00CB5A2C"/>
    <w:rsid w:val="00CB778F"/>
    <w:rsid w:val="00CC010E"/>
    <w:rsid w:val="00CC185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381"/>
    <w:rsid w:val="00D64AB2"/>
    <w:rsid w:val="00D64FFB"/>
    <w:rsid w:val="00D66784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2395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2B1A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5C2B"/>
    <w:rsid w:val="00E0680B"/>
    <w:rsid w:val="00E07CB2"/>
    <w:rsid w:val="00E11304"/>
    <w:rsid w:val="00E14F96"/>
    <w:rsid w:val="00E239EB"/>
    <w:rsid w:val="00E26C76"/>
    <w:rsid w:val="00E27677"/>
    <w:rsid w:val="00E307A6"/>
    <w:rsid w:val="00E31E5A"/>
    <w:rsid w:val="00E32648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BE7"/>
    <w:rsid w:val="00E54343"/>
    <w:rsid w:val="00E546A3"/>
    <w:rsid w:val="00E60C7C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234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834"/>
    <w:rsid w:val="00EB3B98"/>
    <w:rsid w:val="00EB50F8"/>
    <w:rsid w:val="00EB6AAC"/>
    <w:rsid w:val="00EB7E53"/>
    <w:rsid w:val="00EC1D41"/>
    <w:rsid w:val="00EC2320"/>
    <w:rsid w:val="00EC23A8"/>
    <w:rsid w:val="00EC28F0"/>
    <w:rsid w:val="00EC38EC"/>
    <w:rsid w:val="00EC411F"/>
    <w:rsid w:val="00EC444E"/>
    <w:rsid w:val="00EC656F"/>
    <w:rsid w:val="00ED05BD"/>
    <w:rsid w:val="00ED0D04"/>
    <w:rsid w:val="00ED22AC"/>
    <w:rsid w:val="00ED2B59"/>
    <w:rsid w:val="00ED42E8"/>
    <w:rsid w:val="00ED55C6"/>
    <w:rsid w:val="00ED6447"/>
    <w:rsid w:val="00ED69B2"/>
    <w:rsid w:val="00EE1FE4"/>
    <w:rsid w:val="00EE49AE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1229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2A63"/>
    <w:rsid w:val="00F23305"/>
    <w:rsid w:val="00F26797"/>
    <w:rsid w:val="00F279F8"/>
    <w:rsid w:val="00F27AC7"/>
    <w:rsid w:val="00F30047"/>
    <w:rsid w:val="00F323C2"/>
    <w:rsid w:val="00F326CF"/>
    <w:rsid w:val="00F32962"/>
    <w:rsid w:val="00F32C89"/>
    <w:rsid w:val="00F332C0"/>
    <w:rsid w:val="00F35DCA"/>
    <w:rsid w:val="00F36FCC"/>
    <w:rsid w:val="00F374C8"/>
    <w:rsid w:val="00F37E9D"/>
    <w:rsid w:val="00F413E4"/>
    <w:rsid w:val="00F4382E"/>
    <w:rsid w:val="00F51744"/>
    <w:rsid w:val="00F5224B"/>
    <w:rsid w:val="00F5270A"/>
    <w:rsid w:val="00F54184"/>
    <w:rsid w:val="00F5497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0981"/>
    <w:rsid w:val="00F82446"/>
    <w:rsid w:val="00F85739"/>
    <w:rsid w:val="00F85798"/>
    <w:rsid w:val="00F86B87"/>
    <w:rsid w:val="00F87FD0"/>
    <w:rsid w:val="00F94A6F"/>
    <w:rsid w:val="00F97B1E"/>
    <w:rsid w:val="00F97C96"/>
    <w:rsid w:val="00FA0960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03F"/>
    <w:rsid w:val="00FC58A9"/>
    <w:rsid w:val="00FC5992"/>
    <w:rsid w:val="00FC661F"/>
    <w:rsid w:val="00FC7B9D"/>
    <w:rsid w:val="00FD2AFB"/>
    <w:rsid w:val="00FD4C8D"/>
    <w:rsid w:val="00FD5C7C"/>
    <w:rsid w:val="00FD6C4C"/>
    <w:rsid w:val="00FE03A5"/>
    <w:rsid w:val="00FE09D6"/>
    <w:rsid w:val="00FE0F9D"/>
    <w:rsid w:val="00FE17D0"/>
    <w:rsid w:val="00FE29C8"/>
    <w:rsid w:val="00FE2D51"/>
    <w:rsid w:val="00FE4385"/>
    <w:rsid w:val="00FE5BE2"/>
    <w:rsid w:val="00FE7C55"/>
    <w:rsid w:val="00FF0B09"/>
    <w:rsid w:val="00FF17CB"/>
    <w:rsid w:val="00FF1F13"/>
    <w:rsid w:val="00FF2ED0"/>
    <w:rsid w:val="00FF3131"/>
    <w:rsid w:val="00FF3AEF"/>
    <w:rsid w:val="00FF598E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64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  <w:style w:type="paragraph" w:styleId="ListParagraph">
    <w:name w:val="List Paragraph"/>
    <w:basedOn w:val="Normal"/>
    <w:uiPriority w:val="34"/>
    <w:qFormat/>
    <w:rsid w:val="007A41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A0A8B-954E-49EF-A06B-25A2DF6C8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697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43</cp:revision>
  <cp:lastPrinted>2023-05-21T08:19:00Z</cp:lastPrinted>
  <dcterms:created xsi:type="dcterms:W3CDTF">2023-05-21T05:15:00Z</dcterms:created>
  <dcterms:modified xsi:type="dcterms:W3CDTF">2025-05-17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af4428809dbbb524da94dfe197bfcfd00c6cf13ac555abb5c2c43f7add8ec</vt:lpwstr>
  </property>
</Properties>
</file>